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95D1E" w:rsidP="00595D1E" w:rsidRDefault="00595D1E" w14:paraId="212E8DC6" w14:textId="77777777">
      <w:pPr>
        <w:jc w:val="center"/>
        <w:rPr>
          <w:b/>
        </w:rPr>
      </w:pPr>
    </w:p>
    <w:p w:rsidR="00595D1E" w:rsidP="00595D1E" w:rsidRDefault="00595D1E" w14:paraId="12019AF5" w14:textId="77777777">
      <w:pPr>
        <w:jc w:val="center"/>
        <w:rPr>
          <w:b/>
        </w:rPr>
      </w:pPr>
    </w:p>
    <w:p w:rsidRPr="00EF59C2" w:rsidR="00595D1E" w:rsidP="002B193F" w:rsidRDefault="00C0501F" w14:paraId="5D211C86" w14:textId="77777777">
      <w:pPr>
        <w:spacing w:after="0"/>
        <w:jc w:val="center"/>
        <w:rPr>
          <w:sz w:val="32"/>
          <w:szCs w:val="36"/>
        </w:rPr>
      </w:pPr>
      <w:r w:rsidRPr="00EF59C2">
        <w:rPr>
          <w:sz w:val="32"/>
          <w:szCs w:val="36"/>
        </w:rPr>
        <w:t xml:space="preserve">Mini </w:t>
      </w:r>
      <w:r w:rsidRPr="00EF59C2" w:rsidR="00595D1E">
        <w:rPr>
          <w:sz w:val="32"/>
          <w:szCs w:val="36"/>
        </w:rPr>
        <w:t>Supporting Statement A</w:t>
      </w:r>
    </w:p>
    <w:p w:rsidRPr="00EF59C2" w:rsidR="00595D1E" w:rsidRDefault="00595D1E" w14:paraId="5A502E26" w14:textId="77777777">
      <w:pPr>
        <w:jc w:val="center"/>
        <w:rPr>
          <w:sz w:val="21"/>
        </w:rPr>
      </w:pPr>
    </w:p>
    <w:p w:rsidRPr="002B193F" w:rsidR="00FF1D87" w:rsidP="002B193F" w:rsidRDefault="00FF1D87" w14:paraId="5107501B" w14:textId="77777777">
      <w:pPr>
        <w:jc w:val="center"/>
      </w:pPr>
    </w:p>
    <w:p w:rsidRPr="00EF59C2" w:rsidR="008529CC" w:rsidP="002B193F" w:rsidRDefault="008529CC" w14:paraId="2098EFA8" w14:textId="77777777">
      <w:pPr>
        <w:jc w:val="center"/>
        <w:rPr>
          <w:sz w:val="36"/>
          <w:szCs w:val="32"/>
        </w:rPr>
      </w:pPr>
      <w:r w:rsidRPr="00EF59C2">
        <w:rPr>
          <w:sz w:val="36"/>
          <w:szCs w:val="32"/>
        </w:rPr>
        <w:t>Name of Study</w:t>
      </w:r>
    </w:p>
    <w:p w:rsidRPr="00EF59C2" w:rsidR="00003BE1" w:rsidP="002B193F" w:rsidRDefault="00003BE1" w14:paraId="262EBD53" w14:textId="77777777">
      <w:pPr>
        <w:jc w:val="center"/>
        <w:rPr>
          <w:sz w:val="36"/>
          <w:szCs w:val="32"/>
        </w:rPr>
      </w:pPr>
    </w:p>
    <w:p w:rsidRPr="00EF59C2" w:rsidR="00B27DDD" w:rsidP="002B193F" w:rsidRDefault="00003BE1" w14:paraId="79ECA461" w14:textId="38B865FA">
      <w:pPr>
        <w:jc w:val="center"/>
        <w:rPr>
          <w:sz w:val="36"/>
          <w:szCs w:val="32"/>
        </w:rPr>
      </w:pPr>
      <w:r w:rsidRPr="00EF59C2">
        <w:rPr>
          <w:sz w:val="36"/>
          <w:szCs w:val="32"/>
        </w:rPr>
        <w:t>OMB#</w:t>
      </w:r>
      <w:r w:rsidRPr="00EF59C2" w:rsidR="00B27DDD">
        <w:rPr>
          <w:sz w:val="36"/>
          <w:szCs w:val="32"/>
        </w:rPr>
        <w:t xml:space="preserve"> 0925-</w:t>
      </w:r>
      <w:r w:rsidR="004B1D92">
        <w:rPr>
          <w:sz w:val="36"/>
          <w:szCs w:val="32"/>
        </w:rPr>
        <w:t>0761</w:t>
      </w:r>
      <w:r w:rsidRPr="00EF59C2" w:rsidR="00B27DDD">
        <w:rPr>
          <w:sz w:val="36"/>
          <w:szCs w:val="32"/>
        </w:rPr>
        <w:t xml:space="preserve"> </w:t>
      </w:r>
    </w:p>
    <w:p w:rsidRPr="00EF59C2" w:rsidR="00CB4C39" w:rsidP="002B193F" w:rsidRDefault="00B27DDD" w14:paraId="6A21E2F4" w14:textId="6EDEF2EB">
      <w:pPr>
        <w:jc w:val="center"/>
        <w:rPr>
          <w:sz w:val="36"/>
          <w:szCs w:val="32"/>
        </w:rPr>
      </w:pPr>
      <w:r w:rsidRPr="00EF59C2">
        <w:rPr>
          <w:sz w:val="36"/>
          <w:szCs w:val="32"/>
        </w:rPr>
        <w:t xml:space="preserve">Expiration Date:  </w:t>
      </w:r>
      <w:r w:rsidR="004B1D92">
        <w:rPr>
          <w:sz w:val="36"/>
          <w:szCs w:val="32"/>
        </w:rPr>
        <w:t>07/31/2022</w:t>
      </w:r>
    </w:p>
    <w:p w:rsidRPr="002B193F" w:rsidR="00EF59C2" w:rsidP="002B193F" w:rsidRDefault="00EF59C2" w14:paraId="54FE7FAD" w14:textId="77777777">
      <w:pPr>
        <w:jc w:val="center"/>
        <w:rPr>
          <w:sz w:val="32"/>
          <w:szCs w:val="32"/>
        </w:rPr>
      </w:pPr>
    </w:p>
    <w:p w:rsidRPr="00EF59C2" w:rsidR="00EF59C2" w:rsidP="00EF59C2" w:rsidRDefault="00EF59C2" w14:paraId="7530623B" w14:textId="37EF13B6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jc w:val="center"/>
        <w:rPr>
          <w:rFonts w:eastAsia="SimSun" w:asciiTheme="minorHAnsi" w:hAnsiTheme="minorHAnsi" w:cstheme="minorBidi"/>
          <w:sz w:val="28"/>
          <w:szCs w:val="32"/>
        </w:rPr>
      </w:pPr>
      <w:r w:rsidRPr="00EF59C2">
        <w:rPr>
          <w:rFonts w:eastAsia="SimSun" w:asciiTheme="minorHAnsi" w:hAnsiTheme="minorHAnsi" w:cstheme="minorBidi"/>
          <w:sz w:val="28"/>
          <w:szCs w:val="32"/>
        </w:rPr>
        <w:t>(</w:t>
      </w:r>
      <w:r w:rsidRPr="00EF59C2" w:rsidR="00B27DDD">
        <w:rPr>
          <w:rFonts w:eastAsia="SimSun" w:asciiTheme="minorHAnsi" w:hAnsiTheme="minorHAnsi" w:cstheme="minorBidi"/>
          <w:sz w:val="28"/>
          <w:szCs w:val="32"/>
        </w:rPr>
        <w:t xml:space="preserve">A Generic Submission for </w:t>
      </w:r>
      <w:r w:rsidRPr="00EF59C2">
        <w:rPr>
          <w:rFonts w:eastAsia="SimSun" w:asciiTheme="minorHAnsi" w:hAnsiTheme="minorHAnsi" w:cstheme="minorBidi"/>
          <w:sz w:val="28"/>
          <w:szCs w:val="32"/>
        </w:rPr>
        <w:t>Generic Clearance for Application Information from</w:t>
      </w:r>
    </w:p>
    <w:p w:rsidRPr="00EF59C2" w:rsidR="00EF59C2" w:rsidP="00EF59C2" w:rsidRDefault="00EF59C2" w14:paraId="092FEDB9" w14:textId="705B4997">
      <w:pPr>
        <w:pStyle w:val="P1-StandPara"/>
        <w:tabs>
          <w:tab w:val="left" w:pos="720"/>
          <w:tab w:val="right" w:leader="dot" w:pos="9504"/>
        </w:tabs>
        <w:spacing w:before="120" w:after="120"/>
        <w:ind w:firstLine="0"/>
        <w:jc w:val="center"/>
        <w:rPr>
          <w:rFonts w:ascii="Calibri" w:hAnsi="Calibri"/>
          <w:sz w:val="28"/>
          <w:szCs w:val="32"/>
        </w:rPr>
      </w:pPr>
      <w:r w:rsidRPr="00EF59C2">
        <w:rPr>
          <w:rFonts w:ascii="Calibri" w:hAnsi="Calibri"/>
          <w:sz w:val="28"/>
          <w:szCs w:val="32"/>
        </w:rPr>
        <w:t>Fellows, Interns, and Trainees, National Cancer Institute)</w:t>
      </w:r>
    </w:p>
    <w:p w:rsidR="00B27DDD" w:rsidP="00EF59C2" w:rsidRDefault="00B27DDD" w14:paraId="533BED7E" w14:textId="40401347">
      <w:pPr>
        <w:numPr>
          <w:ilvl w:val="12"/>
          <w:numId w:val="0"/>
        </w:numPr>
        <w:spacing w:line="240" w:lineRule="auto"/>
        <w:jc w:val="center"/>
        <w:outlineLvl w:val="0"/>
        <w:rPr>
          <w:sz w:val="32"/>
          <w:szCs w:val="32"/>
        </w:rPr>
      </w:pPr>
    </w:p>
    <w:p w:rsidRPr="002B193F" w:rsidR="00595D1E" w:rsidP="002B193F" w:rsidRDefault="008529CC" w14:paraId="310CA79F" w14:textId="066B08C4">
      <w:pPr>
        <w:jc w:val="center"/>
        <w:rPr>
          <w:sz w:val="32"/>
          <w:szCs w:val="32"/>
        </w:rPr>
      </w:pPr>
      <w:r w:rsidRPr="002B193F">
        <w:rPr>
          <w:sz w:val="32"/>
          <w:szCs w:val="32"/>
        </w:rPr>
        <w:t>Date</w:t>
      </w:r>
    </w:p>
    <w:p w:rsidRPr="002B193F" w:rsidR="00595D1E" w:rsidRDefault="00595D1E" w14:paraId="4D8757B3" w14:textId="77777777">
      <w:pPr>
        <w:jc w:val="center"/>
      </w:pPr>
    </w:p>
    <w:p w:rsidRPr="002B193F" w:rsidR="00595D1E" w:rsidRDefault="00595D1E" w14:paraId="5C3C5F2B" w14:textId="77777777">
      <w:pPr>
        <w:jc w:val="center"/>
      </w:pPr>
    </w:p>
    <w:p w:rsidRPr="002B193F" w:rsidR="00FF1D87" w:rsidRDefault="00FF1D87" w14:paraId="131BD91A" w14:textId="77777777">
      <w:pPr>
        <w:jc w:val="center"/>
      </w:pPr>
    </w:p>
    <w:p w:rsidR="00FF1D87" w:rsidP="002B193F" w:rsidRDefault="008529CC" w14:paraId="2E64842D" w14:textId="77777777">
      <w:pPr>
        <w:spacing w:after="0"/>
        <w:jc w:val="center"/>
        <w:rPr>
          <w:b/>
        </w:rPr>
      </w:pPr>
      <w:r w:rsidRPr="002B193F">
        <w:rPr>
          <w:sz w:val="32"/>
          <w:szCs w:val="32"/>
        </w:rPr>
        <w:t>Contact Information</w:t>
      </w:r>
      <w:r>
        <w:rPr>
          <w:b/>
        </w:rPr>
        <w:t xml:space="preserve">    </w:t>
      </w:r>
    </w:p>
    <w:p w:rsidRPr="00EF59C2" w:rsidR="00EF59C2" w:rsidP="002B193F" w:rsidRDefault="00EF59C2" w14:paraId="602C72C3" w14:textId="77777777">
      <w:pPr>
        <w:spacing w:after="0"/>
        <w:jc w:val="center"/>
        <w:rPr>
          <w:sz w:val="28"/>
        </w:rPr>
      </w:pPr>
      <w:r w:rsidRPr="00EF59C2">
        <w:rPr>
          <w:sz w:val="28"/>
        </w:rPr>
        <w:t>Name:</w:t>
      </w:r>
    </w:p>
    <w:p w:rsidRPr="00EF59C2" w:rsidR="00EF59C2" w:rsidP="002B193F" w:rsidRDefault="00EF59C2" w14:paraId="536741C4" w14:textId="77777777">
      <w:pPr>
        <w:spacing w:after="0"/>
        <w:jc w:val="center"/>
        <w:rPr>
          <w:sz w:val="28"/>
        </w:rPr>
      </w:pPr>
      <w:r w:rsidRPr="00EF59C2">
        <w:rPr>
          <w:sz w:val="28"/>
        </w:rPr>
        <w:t>Address:</w:t>
      </w:r>
    </w:p>
    <w:p w:rsidRPr="00EF59C2" w:rsidR="00EF59C2" w:rsidP="002B193F" w:rsidRDefault="00EF59C2" w14:paraId="6B0B17AF" w14:textId="77777777">
      <w:pPr>
        <w:spacing w:after="0"/>
        <w:jc w:val="center"/>
        <w:rPr>
          <w:sz w:val="28"/>
        </w:rPr>
      </w:pPr>
      <w:r w:rsidRPr="00EF59C2">
        <w:rPr>
          <w:sz w:val="28"/>
        </w:rPr>
        <w:t>Telephone:</w:t>
      </w:r>
    </w:p>
    <w:p w:rsidRPr="00113647" w:rsidR="00595D1E" w:rsidP="002B193F" w:rsidRDefault="00EF59C2" w14:paraId="612F81FF" w14:textId="76409FCD">
      <w:pPr>
        <w:spacing w:after="0"/>
        <w:jc w:val="center"/>
        <w:rPr>
          <w:b/>
        </w:rPr>
      </w:pPr>
      <w:r w:rsidRPr="00EF59C2">
        <w:rPr>
          <w:sz w:val="28"/>
        </w:rPr>
        <w:t>Email:</w:t>
      </w:r>
      <w:r w:rsidRPr="00113647" w:rsidR="00595D1E">
        <w:rPr>
          <w:b/>
        </w:rPr>
        <w:br w:type="page"/>
      </w:r>
    </w:p>
    <w:p w:rsidRPr="00EF59C2" w:rsidR="000F6E1A" w:rsidP="008716F6" w:rsidRDefault="000F6E1A" w14:paraId="769AF0B2" w14:textId="599F38C3">
      <w:pPr>
        <w:spacing w:after="20"/>
        <w:jc w:val="center"/>
        <w:rPr>
          <w:b/>
          <w:sz w:val="24"/>
        </w:rPr>
      </w:pPr>
      <w:r w:rsidRPr="00EF59C2">
        <w:rPr>
          <w:b/>
          <w:sz w:val="24"/>
        </w:rPr>
        <w:lastRenderedPageBreak/>
        <w:t>List of Attachments</w:t>
      </w:r>
    </w:p>
    <w:p w:rsidR="003F0D8B" w:rsidP="008716F6" w:rsidRDefault="003F0D8B" w14:paraId="4C517D43" w14:textId="6D3F46CF">
      <w:pPr>
        <w:spacing w:after="20"/>
        <w:jc w:val="center"/>
        <w:rPr>
          <w:b/>
        </w:rPr>
      </w:pPr>
    </w:p>
    <w:p w:rsidRPr="003F0D8B" w:rsidR="003F0D8B" w:rsidP="003F0D8B" w:rsidRDefault="003F0D8B" w14:paraId="2F8C5A60" w14:textId="127B209A">
      <w:pPr>
        <w:spacing w:after="20"/>
      </w:pPr>
      <w:r w:rsidRPr="003F0D8B">
        <w:t xml:space="preserve">Attachment 1:  </w:t>
      </w:r>
      <w:r w:rsidR="00EF59C2">
        <w:t>Application</w:t>
      </w:r>
    </w:p>
    <w:p w:rsidRPr="003F0D8B" w:rsidR="003F0D8B" w:rsidP="003F0D8B" w:rsidRDefault="003F0D8B" w14:paraId="4DAF7359" w14:textId="5EE8F85E">
      <w:pPr>
        <w:spacing w:after="20"/>
      </w:pPr>
    </w:p>
    <w:p w:rsidRPr="003F0D8B" w:rsidR="00E225CE" w:rsidP="003F0D8B" w:rsidRDefault="00E225CE" w14:paraId="192D9A44" w14:textId="1ABAFA15">
      <w:pPr>
        <w:spacing w:after="20"/>
      </w:pPr>
      <w:r>
        <w:t xml:space="preserve">Attachment </w:t>
      </w:r>
      <w:r w:rsidR="007741D9">
        <w:t>2</w:t>
      </w:r>
      <w:r>
        <w:t>:  Reference Letter</w:t>
      </w:r>
    </w:p>
    <w:p w:rsidRPr="003F0D8B" w:rsidR="003F0D8B" w:rsidP="003F0D8B" w:rsidRDefault="003F0D8B" w14:paraId="00887889" w14:textId="0E84CEAE">
      <w:pPr>
        <w:spacing w:after="20"/>
      </w:pPr>
    </w:p>
    <w:p w:rsidR="00BE383C" w:rsidRDefault="00BE383C" w14:paraId="59A1E415" w14:textId="77777777">
      <w:r>
        <w:br w:type="page"/>
      </w:r>
    </w:p>
    <w:p w:rsidRPr="00113647" w:rsidR="00DB27F3" w:rsidP="008716F6" w:rsidRDefault="00AF01AD" w14:paraId="6CA5DD09" w14:textId="1373B98C">
      <w:pPr>
        <w:spacing w:after="20"/>
        <w:jc w:val="center"/>
        <w:rPr>
          <w:b/>
        </w:rPr>
      </w:pPr>
      <w:r>
        <w:rPr>
          <w:b/>
        </w:rPr>
        <w:lastRenderedPageBreak/>
        <w:t xml:space="preserve">Mini </w:t>
      </w:r>
      <w:r w:rsidRPr="00113647" w:rsidR="008716F6">
        <w:rPr>
          <w:b/>
        </w:rPr>
        <w:t>Supporting Statement</w:t>
      </w:r>
      <w:r w:rsidR="008529CC">
        <w:rPr>
          <w:b/>
        </w:rPr>
        <w:t xml:space="preserve"> A</w:t>
      </w:r>
    </w:p>
    <w:p w:rsidR="008716F6" w:rsidP="008716F6" w:rsidRDefault="008716F6" w14:paraId="321D8793" w14:textId="77777777">
      <w:pPr>
        <w:spacing w:after="20"/>
      </w:pPr>
    </w:p>
    <w:p w:rsidR="008716F6" w:rsidP="008716F6" w:rsidRDefault="008716F6" w14:paraId="31E6DC0F" w14:textId="77777777">
      <w:pPr>
        <w:spacing w:after="20"/>
        <w:rPr>
          <w:b/>
        </w:rPr>
      </w:pPr>
      <w:r w:rsidRPr="00113647">
        <w:rPr>
          <w:b/>
        </w:rPr>
        <w:t>A.1 Circumstances Making the Collection of Information Necessary</w:t>
      </w:r>
    </w:p>
    <w:p w:rsidR="00AE15F8" w:rsidP="00AE15F8" w:rsidRDefault="00AE15F8" w14:paraId="687A0F74" w14:textId="36F8AA60">
      <w:pPr>
        <w:spacing w:line="240" w:lineRule="auto"/>
        <w:rPr>
          <w:rFonts w:ascii="Calibri" w:hAnsi="Calibri" w:cs="Calibri"/>
        </w:rPr>
      </w:pPr>
      <w:r w:rsidRPr="004B4547">
        <w:rPr>
          <w:rFonts w:ascii="Calibri" w:hAnsi="Calibri" w:cs="Calibri"/>
        </w:rPr>
        <w:t xml:space="preserve">The National Cancer Institute’s (NCI) goal is to train cancer researchers for the 21st Century.  To that end, applications </w:t>
      </w:r>
      <w:r>
        <w:rPr>
          <w:rFonts w:ascii="Calibri" w:hAnsi="Calibri" w:cs="Calibri"/>
        </w:rPr>
        <w:t xml:space="preserve">and supporting documentation </w:t>
      </w:r>
      <w:r w:rsidRPr="004B4547">
        <w:rPr>
          <w:rFonts w:ascii="Calibri" w:hAnsi="Calibri" w:cs="Calibri"/>
        </w:rPr>
        <w:t xml:space="preserve">involving </w:t>
      </w:r>
      <w:r w:rsidRPr="007A1591">
        <w:rPr>
          <w:rFonts w:ascii="Calibri" w:hAnsi="Calibri" w:cs="Calibri"/>
        </w:rPr>
        <w:t>fellows</w:t>
      </w:r>
      <w:r>
        <w:rPr>
          <w:rFonts w:ascii="Calibri" w:hAnsi="Calibri" w:cs="Calibri"/>
        </w:rPr>
        <w:t>, interns, and trainees</w:t>
      </w:r>
      <w:r w:rsidRPr="007A159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enables the </w:t>
      </w:r>
      <w:r w:rsidRPr="004B4547">
        <w:rPr>
          <w:rFonts w:ascii="Calibri" w:hAnsi="Calibri" w:cs="Calibri"/>
        </w:rPr>
        <w:t>development of a workforce capable of advancing cancer research through a scientifically integrated approach.</w:t>
      </w:r>
      <w:r>
        <w:rPr>
          <w:rFonts w:ascii="Calibri" w:hAnsi="Calibri" w:cs="Calibri"/>
        </w:rPr>
        <w:t xml:space="preserve">  </w:t>
      </w:r>
      <w:r w:rsidRPr="004B4547">
        <w:rPr>
          <w:rFonts w:ascii="Calibri" w:hAnsi="Calibri" w:cs="Calibri"/>
        </w:rPr>
        <w:t>This request fulfills the requirements of the National Cancer Institute (NCI) training authority as established</w:t>
      </w:r>
      <w:r w:rsidRPr="00F23CB1">
        <w:rPr>
          <w:rFonts w:ascii="Calibri" w:hAnsi="Calibri" w:cs="Calibri"/>
        </w:rPr>
        <w:t xml:space="preserve"> under: Section 413 (b) (3) of the Public Health Service Act, 42 USC 285a-2 (b) (3), as amended pertaining to the NCI, which states that the NCI Director, in carrying out the National Cancer Program . . . shall . . . "support appropriate programs of education and training (including continuing education and laboratory and clinical research training)”. </w:t>
      </w:r>
    </w:p>
    <w:p w:rsidR="00AE15F8" w:rsidP="00AE15F8" w:rsidRDefault="00AE15F8" w14:paraId="7CACF485" w14:textId="6A1DAD77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The [Division/Office/Center] is proposing an application to support fellows in pursuing training…</w:t>
      </w:r>
    </w:p>
    <w:p w:rsidRPr="00351EB3" w:rsidR="00AE15F8" w:rsidP="00351EB3" w:rsidRDefault="00AE15F8" w14:paraId="2FCB2BCC" w14:textId="6A2EE972">
      <w:pPr>
        <w:pStyle w:val="P1-StandPara"/>
        <w:tabs>
          <w:tab w:val="left" w:pos="720"/>
          <w:tab w:val="right" w:leader="dot" w:pos="9504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373047">
        <w:rPr>
          <w:rFonts w:ascii="Calibri" w:hAnsi="Calibri" w:cs="Calibri"/>
          <w:sz w:val="24"/>
          <w:szCs w:val="24"/>
        </w:rPr>
        <w:t xml:space="preserve">All applications will be voluntary, low-burden, non-controversial, and </w:t>
      </w:r>
      <w:r>
        <w:rPr>
          <w:rFonts w:ascii="Calibri" w:hAnsi="Calibri" w:cs="Calibri"/>
          <w:sz w:val="24"/>
          <w:szCs w:val="24"/>
        </w:rPr>
        <w:t xml:space="preserve">will </w:t>
      </w:r>
      <w:r w:rsidRPr="00373047">
        <w:rPr>
          <w:rFonts w:ascii="Calibri" w:hAnsi="Calibri" w:cs="Calibri"/>
          <w:sz w:val="24"/>
          <w:szCs w:val="24"/>
        </w:rPr>
        <w:t xml:space="preserve">not raise issues of concern to Federal agencies.  The results are not intended to be disseminated to the public.  </w:t>
      </w:r>
      <w:r>
        <w:rPr>
          <w:rFonts w:ascii="Calibri" w:hAnsi="Calibri" w:cs="Calibri"/>
          <w:sz w:val="24"/>
          <w:szCs w:val="24"/>
        </w:rPr>
        <w:t xml:space="preserve">The information is for internal use to make decisions about candidates invited to visit and attend NCI fellowships, internships, and other training opportunities. </w:t>
      </w:r>
      <w:r w:rsidRPr="007A1591">
        <w:rPr>
          <w:rFonts w:ascii="Calibri" w:hAnsi="Calibri" w:cs="Calibri"/>
          <w:sz w:val="24"/>
          <w:szCs w:val="24"/>
        </w:rPr>
        <w:t xml:space="preserve"> </w:t>
      </w:r>
    </w:p>
    <w:p w:rsidR="00003BE1" w:rsidP="008716F6" w:rsidRDefault="00003BE1" w14:paraId="0EF69D05" w14:textId="77777777">
      <w:pPr>
        <w:spacing w:after="20"/>
      </w:pPr>
    </w:p>
    <w:p w:rsidR="008716F6" w:rsidP="008716F6" w:rsidRDefault="008716F6" w14:paraId="25F27327" w14:textId="77777777">
      <w:pPr>
        <w:spacing w:after="20"/>
        <w:rPr>
          <w:b/>
        </w:rPr>
      </w:pPr>
      <w:r w:rsidRPr="00113647">
        <w:rPr>
          <w:b/>
        </w:rPr>
        <w:t>A.2 Purpose and Use of the Information Collection</w:t>
      </w:r>
    </w:p>
    <w:p w:rsidRPr="00F23CB1" w:rsidR="00351EB3" w:rsidP="00153169" w:rsidRDefault="00351EB3" w14:paraId="0C84478C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F23CB1">
        <w:rPr>
          <w:rFonts w:ascii="Calibri" w:hAnsi="Calibri" w:cs="Calibri"/>
        </w:rPr>
        <w:t>The purpose of the proposed information collection activity is to:</w:t>
      </w:r>
    </w:p>
    <w:p w:rsidRPr="00F23CB1" w:rsidR="00351EB3" w:rsidP="00153169" w:rsidRDefault="00351EB3" w14:paraId="49B97045" w14:textId="239B5D6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Assure that prospective </w:t>
      </w:r>
      <w:r>
        <w:rPr>
          <w:rFonts w:eastAsia="Times New Roman" w:cs="Calibri"/>
          <w:sz w:val="24"/>
          <w:szCs w:val="24"/>
        </w:rPr>
        <w:t>candidate</w:t>
      </w:r>
      <w:r w:rsidRPr="00F23CB1">
        <w:rPr>
          <w:rFonts w:eastAsia="Times New Roman" w:cs="Calibri"/>
          <w:sz w:val="24"/>
          <w:szCs w:val="24"/>
        </w:rPr>
        <w:t xml:space="preserve">s meet basic eligibility </w:t>
      </w:r>
      <w:r w:rsidRPr="00F23CB1" w:rsidR="00926B1C">
        <w:rPr>
          <w:rFonts w:eastAsia="Times New Roman" w:cs="Calibri"/>
          <w:sz w:val="24"/>
          <w:szCs w:val="24"/>
        </w:rPr>
        <w:t>requirements.</w:t>
      </w:r>
      <w:r w:rsidRPr="00F23CB1">
        <w:rPr>
          <w:rFonts w:eastAsia="Times New Roman" w:cs="Calibri"/>
          <w:sz w:val="24"/>
          <w:szCs w:val="24"/>
        </w:rPr>
        <w:t xml:space="preserve"> </w:t>
      </w:r>
    </w:p>
    <w:p w:rsidRPr="00F23CB1" w:rsidR="00351EB3" w:rsidP="00351EB3" w:rsidRDefault="00351EB3" w14:paraId="6A14D98F" w14:textId="750B4F4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Assess their potential as future </w:t>
      </w:r>
      <w:r>
        <w:rPr>
          <w:rFonts w:eastAsia="Times New Roman" w:cs="Calibri"/>
          <w:sz w:val="24"/>
          <w:szCs w:val="24"/>
        </w:rPr>
        <w:t xml:space="preserve">researchers, physicians, and health care </w:t>
      </w:r>
      <w:r w:rsidR="00926B1C">
        <w:rPr>
          <w:rFonts w:eastAsia="Times New Roman" w:cs="Calibri"/>
          <w:sz w:val="24"/>
          <w:szCs w:val="24"/>
        </w:rPr>
        <w:t>professionals</w:t>
      </w:r>
      <w:r w:rsidRPr="00F23CB1" w:rsidR="00926B1C">
        <w:rPr>
          <w:rFonts w:eastAsia="Times New Roman" w:cs="Calibri"/>
          <w:sz w:val="24"/>
          <w:szCs w:val="24"/>
        </w:rPr>
        <w:t>.</w:t>
      </w:r>
      <w:r w:rsidRPr="00F23CB1">
        <w:rPr>
          <w:rFonts w:eastAsia="Times New Roman" w:cs="Calibri"/>
          <w:sz w:val="24"/>
          <w:szCs w:val="24"/>
        </w:rPr>
        <w:t xml:space="preserve"> </w:t>
      </w:r>
    </w:p>
    <w:p w:rsidRPr="00F23CB1" w:rsidR="00351EB3" w:rsidP="00351EB3" w:rsidRDefault="00351EB3" w14:paraId="3CEB42A1" w14:textId="7777777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Determine where mutual research interests exist; and </w:t>
      </w:r>
    </w:p>
    <w:p w:rsidRPr="00F23CB1" w:rsidR="00351EB3" w:rsidP="00351EB3" w:rsidRDefault="00351EB3" w14:paraId="2867E1BF" w14:textId="7777777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 w:cs="Calibri"/>
          <w:sz w:val="24"/>
          <w:szCs w:val="24"/>
        </w:rPr>
      </w:pPr>
      <w:r w:rsidRPr="00F23CB1">
        <w:rPr>
          <w:rFonts w:eastAsia="Times New Roman" w:cs="Calibri"/>
          <w:sz w:val="24"/>
          <w:szCs w:val="24"/>
        </w:rPr>
        <w:t xml:space="preserve">Make decisions regarding which applicants will be recommended and approved for a variety of awards.  </w:t>
      </w:r>
    </w:p>
    <w:p w:rsidR="00003BE1" w:rsidP="008716F6" w:rsidRDefault="00351EB3" w14:paraId="175E37DB" w14:textId="4591E052">
      <w:pPr>
        <w:spacing w:after="20"/>
      </w:pPr>
      <w:r>
        <w:t>This request will include an on-line application, a CV, transcript, diversity statement, tax forms (if claiming financial disadvantage), and three reference letters.</w:t>
      </w:r>
    </w:p>
    <w:p w:rsidRPr="00113647" w:rsidR="00351EB3" w:rsidP="008716F6" w:rsidRDefault="00351EB3" w14:paraId="192FEFC5" w14:textId="77777777">
      <w:pPr>
        <w:spacing w:after="20"/>
      </w:pPr>
    </w:p>
    <w:p w:rsidR="008716F6" w:rsidP="008716F6" w:rsidRDefault="008716F6" w14:paraId="149188BB" w14:textId="77777777">
      <w:pPr>
        <w:spacing w:after="20"/>
        <w:rPr>
          <w:b/>
        </w:rPr>
      </w:pPr>
      <w:r w:rsidRPr="00113647">
        <w:rPr>
          <w:b/>
        </w:rPr>
        <w:t>A.3 Use of Information Technology to Reduce Burden</w:t>
      </w:r>
    </w:p>
    <w:p w:rsidR="004B3C21" w:rsidP="004B3C21" w:rsidRDefault="00351EB3" w14:paraId="1337B443" w14:textId="76CABDF5">
      <w:pPr>
        <w:spacing w:after="20"/>
      </w:pPr>
      <w:r>
        <w:t xml:space="preserve">Information will be collected electronically except for the reference letters which may be mailed or sent by mail.  </w:t>
      </w:r>
    </w:p>
    <w:p w:rsidRPr="00113647" w:rsidR="00003BE1" w:rsidP="008716F6" w:rsidRDefault="00003BE1" w14:paraId="5F8A6A7B" w14:textId="77777777">
      <w:pPr>
        <w:spacing w:after="20"/>
      </w:pPr>
    </w:p>
    <w:p w:rsidR="008716F6" w:rsidP="008716F6" w:rsidRDefault="008716F6" w14:paraId="5C23EB0A" w14:textId="77777777">
      <w:pPr>
        <w:spacing w:after="20"/>
        <w:rPr>
          <w:b/>
        </w:rPr>
      </w:pPr>
      <w:r w:rsidRPr="00113647">
        <w:rPr>
          <w:b/>
        </w:rPr>
        <w:t>A.4 Efforts to Identify Duplication</w:t>
      </w:r>
    </w:p>
    <w:p w:rsidR="00C465FF" w:rsidP="008716F6" w:rsidRDefault="00351EB3" w14:paraId="45CD02A2" w14:textId="5EB69440">
      <w:pPr>
        <w:spacing w:after="20"/>
        <w:rPr>
          <w:b/>
        </w:rPr>
      </w:pPr>
      <w:r>
        <w:t>There are no other information collections similar to this request.</w:t>
      </w:r>
    </w:p>
    <w:p w:rsidRPr="00113647" w:rsidR="00003BE1" w:rsidP="008716F6" w:rsidRDefault="00003BE1" w14:paraId="64EAD837" w14:textId="77777777">
      <w:pPr>
        <w:spacing w:after="20"/>
        <w:rPr>
          <w:b/>
        </w:rPr>
      </w:pPr>
    </w:p>
    <w:p w:rsidRPr="00113647" w:rsidR="008716F6" w:rsidP="008716F6" w:rsidRDefault="008716F6" w14:paraId="2075AE3E" w14:textId="77777777">
      <w:pPr>
        <w:spacing w:after="20"/>
        <w:rPr>
          <w:b/>
        </w:rPr>
      </w:pPr>
      <w:r w:rsidRPr="00113647">
        <w:rPr>
          <w:b/>
        </w:rPr>
        <w:t>A.5 Impact on Small Businesses or Other Small Entities</w:t>
      </w:r>
    </w:p>
    <w:p w:rsidRPr="00113647" w:rsidR="008716F6" w:rsidP="008716F6" w:rsidRDefault="001048B6" w14:paraId="5DAA4874" w14:textId="1915A7D5">
      <w:pPr>
        <w:spacing w:after="20"/>
      </w:pPr>
      <w:r>
        <w:t>This information collection will have no impact on small businesses or other small entities.</w:t>
      </w:r>
      <w:r w:rsidR="005858BF">
        <w:t xml:space="preserve"> </w:t>
      </w:r>
    </w:p>
    <w:p w:rsidR="008716F6" w:rsidP="008716F6" w:rsidRDefault="008716F6" w14:paraId="68AA725D" w14:textId="77777777">
      <w:pPr>
        <w:spacing w:after="20"/>
      </w:pPr>
    </w:p>
    <w:p w:rsidR="008716F6" w:rsidP="008716F6" w:rsidRDefault="008716F6" w14:paraId="6DF24D06" w14:textId="77777777">
      <w:pPr>
        <w:spacing w:after="20"/>
        <w:rPr>
          <w:b/>
        </w:rPr>
      </w:pPr>
      <w:r w:rsidRPr="00113647">
        <w:rPr>
          <w:b/>
        </w:rPr>
        <w:t>A.6 Consequences of Collecting the Information Less Frequently</w:t>
      </w:r>
    </w:p>
    <w:p w:rsidR="00A61F11" w:rsidP="008716F6" w:rsidRDefault="00351EB3" w14:paraId="24BA6E83" w14:textId="1E6BAC57">
      <w:pPr>
        <w:spacing w:after="20"/>
      </w:pPr>
      <w:r>
        <w:t>The information will be voluntarily collected once per year</w:t>
      </w:r>
      <w:r w:rsidRPr="004B3C21" w:rsidR="004B3C21">
        <w:t>.</w:t>
      </w:r>
    </w:p>
    <w:p w:rsidRPr="00113647" w:rsidR="004B3C21" w:rsidP="008716F6" w:rsidRDefault="004B3C21" w14:paraId="1F2E5256" w14:textId="77777777">
      <w:pPr>
        <w:spacing w:after="20"/>
      </w:pPr>
    </w:p>
    <w:p w:rsidRPr="00113647" w:rsidR="008716F6" w:rsidP="008716F6" w:rsidRDefault="008716F6" w14:paraId="4F19704D" w14:textId="77777777">
      <w:pPr>
        <w:spacing w:after="20"/>
        <w:rPr>
          <w:b/>
        </w:rPr>
      </w:pPr>
      <w:r w:rsidRPr="00113647">
        <w:rPr>
          <w:b/>
        </w:rPr>
        <w:t>A.7 Special Circumstances Relating to the Guidelines of 5 CFR 1320.5</w:t>
      </w:r>
    </w:p>
    <w:p w:rsidRPr="00113647" w:rsidR="008716F6" w:rsidP="008716F6" w:rsidRDefault="008716F6" w14:paraId="07A75E9B" w14:textId="55E3971F">
      <w:pPr>
        <w:spacing w:after="20"/>
      </w:pPr>
      <w:r w:rsidRPr="00113647">
        <w:t xml:space="preserve">This </w:t>
      </w:r>
      <w:r w:rsidR="00AE15F8">
        <w:t>request</w:t>
      </w:r>
      <w:r w:rsidRPr="00113647">
        <w:t xml:space="preserve"> fully complies with 5 C.F.R. 1320.5.</w:t>
      </w:r>
      <w:r w:rsidR="004B3C21">
        <w:t xml:space="preserve"> </w:t>
      </w:r>
    </w:p>
    <w:p w:rsidRPr="00113647" w:rsidR="008716F6" w:rsidP="008716F6" w:rsidRDefault="008716F6" w14:paraId="3AE5095F" w14:textId="77777777">
      <w:pPr>
        <w:spacing w:after="20"/>
      </w:pPr>
    </w:p>
    <w:p w:rsidR="009C51CA" w:rsidP="008716F6" w:rsidRDefault="009C51CA" w14:paraId="1B5F15CB" w14:textId="77777777">
      <w:pPr>
        <w:spacing w:after="20"/>
        <w:rPr>
          <w:b/>
        </w:rPr>
      </w:pPr>
    </w:p>
    <w:p w:rsidRPr="00113647" w:rsidR="008716F6" w:rsidP="008716F6" w:rsidRDefault="008716F6" w14:paraId="7FA549AA" w14:textId="79E9DA0D">
      <w:pPr>
        <w:spacing w:after="20"/>
        <w:rPr>
          <w:b/>
        </w:rPr>
      </w:pPr>
      <w:r w:rsidRPr="00113647">
        <w:rPr>
          <w:b/>
        </w:rPr>
        <w:lastRenderedPageBreak/>
        <w:t>A.8 Comments in Response to the Federal Register Notice and Efforts to Consult Outside Agency</w:t>
      </w:r>
    </w:p>
    <w:p w:rsidRPr="00113647" w:rsidR="008716F6" w:rsidP="008716F6" w:rsidRDefault="008716F6" w14:paraId="0307FBE4" w14:textId="77777777">
      <w:pPr>
        <w:spacing w:after="20"/>
      </w:pPr>
      <w:r w:rsidRPr="00113647">
        <w:t>N/A</w:t>
      </w:r>
    </w:p>
    <w:p w:rsidRPr="00113647" w:rsidR="008716F6" w:rsidP="008716F6" w:rsidRDefault="008716F6" w14:paraId="64571A7D" w14:textId="77777777">
      <w:pPr>
        <w:spacing w:after="20"/>
      </w:pPr>
    </w:p>
    <w:p w:rsidR="008716F6" w:rsidP="008716F6" w:rsidRDefault="008716F6" w14:paraId="7CA0243F" w14:textId="77777777">
      <w:pPr>
        <w:spacing w:after="20"/>
        <w:rPr>
          <w:b/>
        </w:rPr>
      </w:pPr>
      <w:r w:rsidRPr="00113647">
        <w:rPr>
          <w:b/>
        </w:rPr>
        <w:t xml:space="preserve">A.9 </w:t>
      </w:r>
      <w:r w:rsidRPr="00113647" w:rsidR="00477A8E">
        <w:rPr>
          <w:b/>
        </w:rPr>
        <w:t>Explanation of Any Payment of Gift to Respondents</w:t>
      </w:r>
    </w:p>
    <w:p w:rsidR="00477A8E" w:rsidP="008716F6" w:rsidRDefault="00AE15F8" w14:paraId="35790A1C" w14:textId="69FCD7F9">
      <w:pPr>
        <w:spacing w:after="20"/>
      </w:pPr>
      <w:r>
        <w:t>There will be no payments or gifts to respondents.</w:t>
      </w:r>
    </w:p>
    <w:p w:rsidRPr="00113647" w:rsidR="004B3C21" w:rsidP="008716F6" w:rsidRDefault="004B3C21" w14:paraId="7F859AC0" w14:textId="77777777">
      <w:pPr>
        <w:spacing w:after="20"/>
      </w:pPr>
    </w:p>
    <w:p w:rsidRPr="00113647" w:rsidR="00477A8E" w:rsidP="008716F6" w:rsidRDefault="00477A8E" w14:paraId="438EBC00" w14:textId="77777777">
      <w:pPr>
        <w:spacing w:after="20"/>
        <w:rPr>
          <w:b/>
        </w:rPr>
      </w:pPr>
      <w:r w:rsidRPr="00113647">
        <w:rPr>
          <w:b/>
        </w:rPr>
        <w:t>A.10 Assurance of Confidentiality Provided to Respondents</w:t>
      </w:r>
    </w:p>
    <w:p w:rsidR="004B3C21" w:rsidP="00580B47" w:rsidRDefault="00351EB3" w14:paraId="049B556C" w14:textId="7EF793F4">
      <w:pPr>
        <w:spacing w:after="0" w:line="240" w:lineRule="auto"/>
      </w:pPr>
      <w:r>
        <w:t>This information collection does request personally identifiable information including name</w:t>
      </w:r>
      <w:r w:rsidR="00AE18A4">
        <w:rPr>
          <w:rFonts w:ascii="Calibri" w:hAnsi="Calibri" w:cs="Calibri"/>
        </w:rPr>
        <w:t xml:space="preserve">, </w:t>
      </w:r>
      <w:r w:rsidRPr="00380BA0" w:rsidR="00AE18A4">
        <w:rPr>
          <w:rFonts w:ascii="Calibri" w:hAnsi="Calibri" w:cs="Calibri"/>
        </w:rPr>
        <w:t xml:space="preserve">contact information, education, </w:t>
      </w:r>
      <w:r w:rsidR="00AE18A4">
        <w:rPr>
          <w:rFonts w:ascii="Calibri" w:hAnsi="Calibri" w:cs="Calibri"/>
        </w:rPr>
        <w:t>socioeconomic status,</w:t>
      </w:r>
      <w:r w:rsidRPr="00380BA0" w:rsidR="00AE18A4">
        <w:rPr>
          <w:rFonts w:ascii="Calibri" w:hAnsi="Calibri" w:cs="Calibri"/>
        </w:rPr>
        <w:t xml:space="preserve"> and employment history</w:t>
      </w:r>
      <w:r w:rsidR="00DC712A">
        <w:t>.</w:t>
      </w:r>
    </w:p>
    <w:p w:rsidR="00580B47" w:rsidP="00580B47" w:rsidRDefault="00580B47" w14:paraId="64180C62" w14:textId="77777777">
      <w:pPr>
        <w:spacing w:after="0" w:line="240" w:lineRule="auto"/>
      </w:pPr>
    </w:p>
    <w:p w:rsidRPr="00D050C7" w:rsidR="00B82027" w:rsidP="00580B47" w:rsidRDefault="00B82027" w14:paraId="33B59788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D050C7">
        <w:rPr>
          <w:rFonts w:ascii="Calibri" w:hAnsi="Calibri" w:cs="Calibri"/>
        </w:rPr>
        <w:t>The information collected is subject to the Privacy Act</w:t>
      </w:r>
      <w:r>
        <w:rPr>
          <w:rFonts w:ascii="Calibri" w:hAnsi="Calibri" w:cs="Calibri"/>
        </w:rPr>
        <w:t xml:space="preserve"> System of Records Notices</w:t>
      </w:r>
      <w:r w:rsidRPr="00D050C7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including:</w:t>
      </w:r>
    </w:p>
    <w:p w:rsidRPr="00D050C7" w:rsidR="00B82027" w:rsidP="00B82027" w:rsidRDefault="00B82027" w14:paraId="5883095B" w14:textId="7777777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014 – Clinical Research: Student Records, HHS/NIH/OD/OIR/OE</w:t>
      </w:r>
    </w:p>
    <w:p w:rsidRPr="00D050C7" w:rsidR="00B82027" w:rsidP="00B82027" w:rsidRDefault="00B82027" w14:paraId="58DF6225" w14:textId="4B857835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08 – Personnel: Guest Researchers, Special Volunteers, and Scientists Emeriti,</w:t>
      </w:r>
      <w:r>
        <w:rPr>
          <w:rFonts w:ascii="Calibri" w:hAnsi="Calibri" w:cs="Calibri"/>
        </w:rPr>
        <w:t xml:space="preserve"> </w:t>
      </w:r>
      <w:r w:rsidRPr="00D050C7">
        <w:rPr>
          <w:rFonts w:ascii="Calibri" w:hAnsi="Calibri" w:cs="Calibri"/>
        </w:rPr>
        <w:t>HHS/NIH/OHRM</w:t>
      </w:r>
    </w:p>
    <w:p w:rsidRPr="00D050C7" w:rsidR="00B82027" w:rsidP="00B82027" w:rsidRDefault="00B82027" w14:paraId="0CC4FFF5" w14:textId="7777777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40 – International Scientific Researchers in Intramural Laboratories, ORS/DIRS</w:t>
      </w:r>
    </w:p>
    <w:p w:rsidR="00B82027" w:rsidP="00B82027" w:rsidRDefault="00B82027" w14:paraId="6B558357" w14:textId="72487F9B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58 – Administration Records of Applicants and Awardees of the Intramural</w:t>
      </w:r>
      <w:r>
        <w:rPr>
          <w:rFonts w:ascii="Calibri" w:hAnsi="Calibri" w:cs="Calibri"/>
        </w:rPr>
        <w:t xml:space="preserve"> </w:t>
      </w:r>
      <w:r w:rsidRPr="00D050C7">
        <w:rPr>
          <w:rFonts w:ascii="Calibri" w:hAnsi="Calibri" w:cs="Calibri"/>
        </w:rPr>
        <w:t xml:space="preserve">Research Training </w:t>
      </w:r>
    </w:p>
    <w:p w:rsidRPr="00D050C7" w:rsidR="00B82027" w:rsidP="00B82027" w:rsidRDefault="00B82027" w14:paraId="0C2ADD6D" w14:textId="4A9C8934">
      <w:pPr>
        <w:tabs>
          <w:tab w:val="left" w:pos="1800"/>
        </w:tabs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Pr="00D050C7">
        <w:rPr>
          <w:rFonts w:ascii="Calibri" w:hAnsi="Calibri" w:cs="Calibri"/>
        </w:rPr>
        <w:t>Awards Program, HHS/NIH/OD/OE</w:t>
      </w:r>
    </w:p>
    <w:p w:rsidRPr="00F23CB1" w:rsidR="00B82027" w:rsidP="00B82027" w:rsidRDefault="00B82027" w14:paraId="637D49FB" w14:textId="77777777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  <w:r w:rsidRPr="00D050C7">
        <w:rPr>
          <w:rFonts w:ascii="Calibri" w:hAnsi="Calibri" w:cs="Calibri"/>
        </w:rPr>
        <w:t>• 09-25-0165 – Office of Loan Repayment and Scholarship (OLRS), HHS/NIH/OD</w:t>
      </w:r>
    </w:p>
    <w:p w:rsidR="004B3C21" w:rsidP="008716F6" w:rsidRDefault="004B3C21" w14:paraId="7F9E6635" w14:textId="77777777">
      <w:pPr>
        <w:spacing w:after="20"/>
        <w:rPr>
          <w:b/>
        </w:rPr>
      </w:pPr>
    </w:p>
    <w:p w:rsidRPr="00113647" w:rsidR="001D2741" w:rsidP="008716F6" w:rsidRDefault="001D2741" w14:paraId="7AC40A64" w14:textId="77777777">
      <w:pPr>
        <w:spacing w:after="20"/>
        <w:rPr>
          <w:b/>
        </w:rPr>
      </w:pPr>
      <w:r w:rsidRPr="00113647">
        <w:rPr>
          <w:b/>
        </w:rPr>
        <w:t>A.11 Justification for Sensitive Questions</w:t>
      </w:r>
    </w:p>
    <w:p w:rsidR="00AE18A4" w:rsidP="00AE18A4" w:rsidRDefault="00AE18A4" w14:paraId="6C94AA33" w14:textId="6EC414B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Sensitive questions are asked including </w:t>
      </w:r>
      <w:r w:rsidRPr="00380BA0">
        <w:rPr>
          <w:rFonts w:ascii="Calibri" w:hAnsi="Calibri" w:cs="Calibri"/>
        </w:rPr>
        <w:t>race/ethnicity, gender, birth year, and</w:t>
      </w:r>
      <w:r>
        <w:rPr>
          <w:rFonts w:ascii="Calibri" w:hAnsi="Calibri" w:cs="Calibri"/>
        </w:rPr>
        <w:t xml:space="preserve"> </w:t>
      </w:r>
      <w:r w:rsidRPr="00380BA0">
        <w:rPr>
          <w:rFonts w:ascii="Calibri" w:hAnsi="Calibri" w:cs="Calibri"/>
        </w:rPr>
        <w:t>disabilities.</w:t>
      </w:r>
      <w:r>
        <w:rPr>
          <w:rFonts w:ascii="Calibri" w:hAnsi="Calibri" w:cs="Calibri"/>
        </w:rPr>
        <w:t xml:space="preserve">  All questions are voluntary and used to </w:t>
      </w:r>
      <w:r w:rsidRPr="00380BA0">
        <w:rPr>
          <w:rFonts w:ascii="Calibri" w:hAnsi="Calibri" w:cs="Calibri"/>
        </w:rPr>
        <w:t>assess equitable access</w:t>
      </w:r>
      <w:r>
        <w:rPr>
          <w:rFonts w:ascii="Calibri" w:hAnsi="Calibri" w:cs="Calibri"/>
        </w:rPr>
        <w:t>.  In addition, responses to these questions allows the NCI offices to</w:t>
      </w:r>
      <w:r w:rsidRPr="00380BA0">
        <w:rPr>
          <w:rFonts w:ascii="Calibri" w:hAnsi="Calibri" w:cs="Calibri"/>
        </w:rPr>
        <w:t xml:space="preserve"> accommodate special needs.</w:t>
      </w:r>
    </w:p>
    <w:p w:rsidR="00063927" w:rsidP="008716F6" w:rsidRDefault="00063927" w14:paraId="34D2A840" w14:textId="0E4D5AB1">
      <w:pPr>
        <w:spacing w:after="20"/>
      </w:pPr>
    </w:p>
    <w:p w:rsidR="00954F1A" w:rsidP="00954F1A" w:rsidRDefault="00E85DA0" w14:paraId="5197D427" w14:textId="25B2C195">
      <w:pPr>
        <w:pStyle w:val="P1-StandPara"/>
        <w:spacing w:line="240" w:lineRule="auto"/>
        <w:ind w:firstLine="0"/>
        <w:rPr>
          <w:rFonts w:eastAsia="SimSun" w:asciiTheme="minorHAnsi" w:hAnsiTheme="minorHAnsi" w:cstheme="minorBidi"/>
          <w:b/>
          <w:szCs w:val="22"/>
        </w:rPr>
      </w:pPr>
      <w:r w:rsidRPr="00E85DA0">
        <w:rPr>
          <w:rFonts w:eastAsia="SimSun" w:asciiTheme="minorHAnsi" w:hAnsiTheme="minorHAnsi" w:cstheme="minorBidi"/>
          <w:b/>
          <w:szCs w:val="22"/>
        </w:rPr>
        <w:t>A.12</w:t>
      </w:r>
      <w:r w:rsidRPr="00E85DA0">
        <w:rPr>
          <w:rFonts w:eastAsia="SimSun" w:asciiTheme="minorHAnsi" w:hAnsiTheme="minorHAnsi" w:cstheme="minorBidi"/>
          <w:b/>
          <w:szCs w:val="22"/>
        </w:rPr>
        <w:tab/>
        <w:t>Estimates of Hour Burden Including Hourly Costs</w:t>
      </w:r>
    </w:p>
    <w:p w:rsidR="00954F1A" w:rsidP="00954F1A" w:rsidRDefault="00954F1A" w14:paraId="3A8E68C0" w14:textId="0EE33305">
      <w:pPr>
        <w:pStyle w:val="P1-StandPara"/>
        <w:spacing w:line="240" w:lineRule="auto"/>
        <w:ind w:firstLine="0"/>
        <w:rPr>
          <w:rFonts w:ascii="Calibri" w:hAnsi="Calibri" w:eastAsia="SimSun" w:cs="Calibri"/>
          <w:szCs w:val="22"/>
        </w:rPr>
      </w:pPr>
      <w:r>
        <w:rPr>
          <w:rFonts w:ascii="Calibri" w:hAnsi="Calibri" w:eastAsia="SimSun" w:cs="Calibri"/>
          <w:szCs w:val="22"/>
        </w:rPr>
        <w:t xml:space="preserve">The </w:t>
      </w:r>
      <w:r w:rsidRPr="00954F1A" w:rsidR="00907E64">
        <w:rPr>
          <w:rFonts w:ascii="Calibri" w:hAnsi="Calibri" w:eastAsia="SimSun" w:cs="Calibri"/>
          <w:szCs w:val="22"/>
        </w:rPr>
        <w:t>estimated burden</w:t>
      </w:r>
      <w:r>
        <w:rPr>
          <w:rFonts w:ascii="Calibri" w:hAnsi="Calibri" w:eastAsia="SimSun" w:cs="Calibri"/>
          <w:szCs w:val="22"/>
        </w:rPr>
        <w:t xml:space="preserve"> is expected to be XX hours</w:t>
      </w:r>
      <w:r w:rsidR="00AF7284">
        <w:rPr>
          <w:rFonts w:ascii="Calibri" w:hAnsi="Calibri" w:eastAsia="SimSun" w:cs="Calibri"/>
          <w:szCs w:val="22"/>
        </w:rPr>
        <w:t xml:space="preserve"> (Table A.12-1)</w:t>
      </w:r>
      <w:r>
        <w:rPr>
          <w:rFonts w:ascii="Calibri" w:hAnsi="Calibri" w:eastAsia="SimSun" w:cs="Calibri"/>
          <w:szCs w:val="22"/>
        </w:rPr>
        <w:t xml:space="preserve">.  </w:t>
      </w:r>
      <w:r w:rsidR="00AE3015">
        <w:br/>
      </w:r>
    </w:p>
    <w:p w:rsidRPr="00954F1A" w:rsidR="00AE3015" w:rsidP="00954F1A" w:rsidRDefault="00AF7284" w14:paraId="5B21607A" w14:textId="2D4C448B">
      <w:pPr>
        <w:pStyle w:val="P1-StandPara"/>
        <w:spacing w:line="240" w:lineRule="auto"/>
        <w:ind w:firstLine="0"/>
        <w:jc w:val="center"/>
        <w:rPr>
          <w:rFonts w:ascii="Calibri" w:hAnsi="Calibri" w:eastAsia="SimSun" w:cs="Calibri"/>
          <w:szCs w:val="22"/>
        </w:rPr>
      </w:pPr>
      <w:r>
        <w:rPr>
          <w:rFonts w:ascii="Calibri" w:hAnsi="Calibri" w:eastAsia="SimSun" w:cs="Calibri"/>
          <w:szCs w:val="22"/>
        </w:rPr>
        <w:t xml:space="preserve">Table </w:t>
      </w:r>
      <w:r w:rsidRPr="00954F1A" w:rsidR="00AE3015">
        <w:rPr>
          <w:rFonts w:ascii="Calibri" w:hAnsi="Calibri" w:eastAsia="SimSun" w:cs="Calibri"/>
          <w:szCs w:val="22"/>
        </w:rPr>
        <w:t>A.12-1 Estimated Burden Hours</w:t>
      </w:r>
    </w:p>
    <w:p w:rsidRPr="00AE3015" w:rsidR="00403366" w:rsidP="00954F1A" w:rsidRDefault="00403366" w14:paraId="6D002180" w14:textId="77777777">
      <w:pPr>
        <w:spacing w:after="0" w:line="240" w:lineRule="auto"/>
        <w:jc w:val="center"/>
      </w:pPr>
    </w:p>
    <w:tbl>
      <w:tblPr>
        <w:tblW w:w="9916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814"/>
        <w:gridCol w:w="1710"/>
        <w:gridCol w:w="1882"/>
        <w:gridCol w:w="1890"/>
        <w:gridCol w:w="1620"/>
      </w:tblGrid>
      <w:tr w:rsidRPr="00132699" w:rsidR="00954F1A" w:rsidTr="00926B1C" w14:paraId="31A34191" w14:textId="77777777">
        <w:trPr>
          <w:cantSplit/>
          <w:trHeight w:val="372"/>
          <w:jc w:val="center"/>
        </w:trPr>
        <w:tc>
          <w:tcPr>
            <w:tcW w:w="2814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926B1C" w:rsidR="00954F1A" w:rsidP="006F13D9" w:rsidRDefault="00954F1A" w14:paraId="208AD7D2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Type of Respondent</w:t>
            </w:r>
          </w:p>
        </w:tc>
        <w:tc>
          <w:tcPr>
            <w:tcW w:w="171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926B1C" w:rsidR="00954F1A" w:rsidP="006F13D9" w:rsidRDefault="00954F1A" w14:paraId="0986651D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Number of Respondents</w:t>
            </w:r>
          </w:p>
        </w:tc>
        <w:tc>
          <w:tcPr>
            <w:tcW w:w="1882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926B1C" w:rsidR="00954F1A" w:rsidP="006F13D9" w:rsidRDefault="00954F1A" w14:paraId="03E1CA81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Number of Responses per Respondent</w:t>
            </w:r>
          </w:p>
        </w:tc>
        <w:tc>
          <w:tcPr>
            <w:tcW w:w="189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926B1C" w:rsidR="00954F1A" w:rsidP="006F13D9" w:rsidRDefault="00954F1A" w14:paraId="0822567D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Average Time Per Response</w:t>
            </w:r>
          </w:p>
          <w:p w:rsidRPr="00926B1C" w:rsidR="00954F1A" w:rsidP="006F13D9" w:rsidRDefault="00954F1A" w14:paraId="285C9F8D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(</w:t>
            </w:r>
            <w:proofErr w:type="gramStart"/>
            <w:r w:rsidRPr="00926B1C">
              <w:rPr>
                <w:b/>
                <w:bCs/>
              </w:rPr>
              <w:t>in</w:t>
            </w:r>
            <w:proofErr w:type="gramEnd"/>
            <w:r w:rsidRPr="00926B1C">
              <w:rPr>
                <w:b/>
                <w:bCs/>
              </w:rPr>
              <w:t xml:space="preserve"> hours)</w:t>
            </w:r>
          </w:p>
        </w:tc>
        <w:tc>
          <w:tcPr>
            <w:tcW w:w="162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vAlign w:val="center"/>
          </w:tcPr>
          <w:p w:rsidRPr="00926B1C" w:rsidR="00954F1A" w:rsidP="006F13D9" w:rsidRDefault="00954F1A" w14:paraId="0461A929" w14:textId="2C67D06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Total Burden Hours</w:t>
            </w:r>
          </w:p>
        </w:tc>
      </w:tr>
      <w:tr w:rsidRPr="00132699" w:rsidR="00954F1A" w:rsidTr="00946EB8" w14:paraId="1E325AE5" w14:textId="77777777">
        <w:trPr>
          <w:cantSplit/>
          <w:trHeight w:val="372"/>
          <w:jc w:val="center"/>
        </w:trPr>
        <w:tc>
          <w:tcPr>
            <w:tcW w:w="2814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954F1A" w:rsidP="006F13D9" w:rsidRDefault="00954F1A" w14:paraId="17970958" w14:textId="0EF81526">
            <w:pPr>
              <w:spacing w:after="0" w:line="240" w:lineRule="auto"/>
            </w:pPr>
            <w:r w:rsidRPr="00AE3015">
              <w:t>Individual</w:t>
            </w:r>
            <w:r w:rsidR="00946EB8">
              <w:t>s</w:t>
            </w:r>
          </w:p>
        </w:tc>
        <w:tc>
          <w:tcPr>
            <w:tcW w:w="171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954F1A" w:rsidP="006F13D9" w:rsidRDefault="00954F1A" w14:paraId="184E31D0" w14:textId="79A254D1">
            <w:pPr>
              <w:spacing w:after="0" w:line="240" w:lineRule="auto"/>
              <w:jc w:val="center"/>
            </w:pPr>
          </w:p>
        </w:tc>
        <w:tc>
          <w:tcPr>
            <w:tcW w:w="1882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954F1A" w:rsidP="006F13D9" w:rsidRDefault="00954F1A" w14:paraId="0AD9BEEC" w14:textId="77777777">
            <w:pPr>
              <w:spacing w:after="0" w:line="240" w:lineRule="auto"/>
              <w:jc w:val="center"/>
            </w:pPr>
            <w:r w:rsidRPr="00AE3015">
              <w:t>1</w:t>
            </w:r>
          </w:p>
        </w:tc>
        <w:tc>
          <w:tcPr>
            <w:tcW w:w="189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AE3015" w:rsidR="00954F1A" w:rsidP="006F13D9" w:rsidRDefault="00954F1A" w14:paraId="5E7E2CB7" w14:textId="55991AB4">
            <w:pPr>
              <w:spacing w:after="0" w:line="240" w:lineRule="auto"/>
              <w:jc w:val="center"/>
            </w:pPr>
            <w:r>
              <w:t>X</w:t>
            </w:r>
            <w:r w:rsidRPr="00AE3015">
              <w:t>/60</w:t>
            </w:r>
          </w:p>
        </w:tc>
        <w:tc>
          <w:tcPr>
            <w:tcW w:w="162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vAlign w:val="center"/>
          </w:tcPr>
          <w:p w:rsidRPr="00AE3015" w:rsidR="00954F1A" w:rsidP="006F13D9" w:rsidRDefault="00954F1A" w14:paraId="29863F2D" w14:textId="37BD70EF">
            <w:pPr>
              <w:spacing w:after="0" w:line="240" w:lineRule="auto"/>
              <w:jc w:val="center"/>
            </w:pPr>
          </w:p>
        </w:tc>
      </w:tr>
      <w:tr w:rsidRPr="00132699" w:rsidR="00954F1A" w:rsidTr="004B1D92" w14:paraId="32140D23" w14:textId="77777777">
        <w:trPr>
          <w:cantSplit/>
          <w:trHeight w:val="372"/>
          <w:jc w:val="center"/>
        </w:trPr>
        <w:tc>
          <w:tcPr>
            <w:tcW w:w="2814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</w:tcPr>
          <w:p w:rsidRPr="00926B1C" w:rsidR="00954F1A" w:rsidP="006F13D9" w:rsidRDefault="00954F1A" w14:paraId="34EC924C" w14:textId="4DEC90CF">
            <w:pPr>
              <w:spacing w:after="0" w:line="240" w:lineRule="auto"/>
              <w:rPr>
                <w:b/>
                <w:bCs/>
              </w:rPr>
            </w:pPr>
            <w:r w:rsidRPr="00926B1C">
              <w:rPr>
                <w:b/>
                <w:bCs/>
              </w:rPr>
              <w:t>Total</w:t>
            </w:r>
          </w:p>
        </w:tc>
        <w:tc>
          <w:tcPr>
            <w:tcW w:w="1710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</w:tcPr>
          <w:p w:rsidRPr="00AE3015" w:rsidR="00954F1A" w:rsidP="006F13D9" w:rsidRDefault="00954F1A" w14:paraId="72B53DDB" w14:textId="639CC784">
            <w:pPr>
              <w:spacing w:after="0" w:line="240" w:lineRule="auto"/>
              <w:jc w:val="center"/>
            </w:pPr>
          </w:p>
        </w:tc>
        <w:tc>
          <w:tcPr>
            <w:tcW w:w="1882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</w:tcPr>
          <w:p w:rsidRPr="00AE3015" w:rsidR="00954F1A" w:rsidP="006F13D9" w:rsidRDefault="00954F1A" w14:paraId="2E12E901" w14:textId="109EFAE2">
            <w:pPr>
              <w:spacing w:after="0" w:line="240" w:lineRule="auto"/>
              <w:jc w:val="center"/>
            </w:pPr>
          </w:p>
        </w:tc>
        <w:tc>
          <w:tcPr>
            <w:tcW w:w="1890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</w:tcPr>
          <w:p w:rsidRPr="00AE3015" w:rsidR="00954F1A" w:rsidP="006F13D9" w:rsidRDefault="00954F1A" w14:paraId="26819B50" w14:textId="77777777">
            <w:pPr>
              <w:spacing w:after="0" w:line="240" w:lineRule="auto"/>
              <w:jc w:val="center"/>
            </w:pPr>
          </w:p>
        </w:tc>
        <w:tc>
          <w:tcPr>
            <w:tcW w:w="1620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</w:tcPr>
          <w:p w:rsidRPr="00AE3015" w:rsidR="00954F1A" w:rsidP="006F13D9" w:rsidRDefault="00954F1A" w14:paraId="55301EA2" w14:textId="3D9C7EE8">
            <w:pPr>
              <w:spacing w:after="0" w:line="240" w:lineRule="auto"/>
              <w:jc w:val="center"/>
            </w:pPr>
          </w:p>
        </w:tc>
      </w:tr>
    </w:tbl>
    <w:p w:rsidR="00AE3015" w:rsidP="00E85DA0" w:rsidRDefault="00AE3015" w14:paraId="28869F15" w14:textId="77777777">
      <w:pPr>
        <w:spacing w:after="0" w:line="240" w:lineRule="auto"/>
        <w:rPr>
          <w:b/>
          <w:sz w:val="24"/>
          <w:szCs w:val="24"/>
        </w:rPr>
      </w:pPr>
    </w:p>
    <w:p w:rsidR="00AE3015" w:rsidP="00AF7284" w:rsidRDefault="00AF7284" w14:paraId="16DDADC2" w14:textId="6D120ACE">
      <w:pPr>
        <w:spacing w:after="20"/>
      </w:pPr>
      <w:r>
        <w:t xml:space="preserve">The </w:t>
      </w:r>
      <w:r w:rsidRPr="00942DB8" w:rsidR="00907E64">
        <w:t>e</w:t>
      </w:r>
      <w:r>
        <w:t xml:space="preserve">stimated </w:t>
      </w:r>
      <w:r w:rsidRPr="00942DB8" w:rsidR="00907E64">
        <w:t xml:space="preserve">cost to respondents </w:t>
      </w:r>
      <w:r>
        <w:t>is expected to be X (Table A.12-2)</w:t>
      </w:r>
      <w:r w:rsidRPr="00942DB8" w:rsidR="00907E64">
        <w:t xml:space="preserve">. </w:t>
      </w:r>
    </w:p>
    <w:p w:rsidR="00403366" w:rsidP="00AE3015" w:rsidRDefault="003D32E2" w14:paraId="067D08AA" w14:textId="77777777">
      <w:pPr>
        <w:spacing w:after="0" w:line="240" w:lineRule="auto"/>
        <w:jc w:val="center"/>
      </w:pPr>
      <w:r>
        <w:t xml:space="preserve"> </w:t>
      </w:r>
    </w:p>
    <w:p w:rsidRPr="00AE3015" w:rsidR="00403366" w:rsidP="00AF7284" w:rsidRDefault="00AF7284" w14:paraId="3BF9C418" w14:textId="0F37E0D0">
      <w:pPr>
        <w:jc w:val="center"/>
      </w:pPr>
      <w:r>
        <w:t xml:space="preserve">Table </w:t>
      </w:r>
      <w:r w:rsidRPr="00AE3015" w:rsidR="00AE3015">
        <w:t>A.12-2 Cost to the Respondents</w:t>
      </w:r>
    </w:p>
    <w:tbl>
      <w:tblPr>
        <w:tblW w:w="9982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119"/>
        <w:gridCol w:w="2751"/>
        <w:gridCol w:w="2070"/>
        <w:gridCol w:w="3042"/>
      </w:tblGrid>
      <w:tr w:rsidRPr="00132699" w:rsidR="00AE3015" w:rsidTr="00926B1C" w14:paraId="46DE2D52" w14:textId="77777777">
        <w:trPr>
          <w:cantSplit/>
          <w:trHeight w:val="372"/>
        </w:trPr>
        <w:tc>
          <w:tcPr>
            <w:tcW w:w="2119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926B1C" w:rsidR="00AE3015" w:rsidP="002369F2" w:rsidRDefault="00AE3015" w14:paraId="12E17EC1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Type of Respondents</w:t>
            </w:r>
          </w:p>
        </w:tc>
        <w:tc>
          <w:tcPr>
            <w:tcW w:w="2751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926B1C" w:rsidR="00AE3015" w:rsidP="002369F2" w:rsidRDefault="00AE3015" w14:paraId="6FC8661C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 xml:space="preserve">Total Annual </w:t>
            </w:r>
          </w:p>
          <w:p w:rsidRPr="00926B1C" w:rsidR="00AE3015" w:rsidP="002369F2" w:rsidRDefault="00AE3015" w14:paraId="7602429E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Burden Hours</w:t>
            </w:r>
          </w:p>
        </w:tc>
        <w:tc>
          <w:tcPr>
            <w:tcW w:w="2070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 w:rsidRPr="00926B1C" w:rsidR="00AE3015" w:rsidP="002369F2" w:rsidRDefault="00AE3015" w14:paraId="4FC2B0BE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Hourly Wage Rate*</w:t>
            </w:r>
          </w:p>
        </w:tc>
        <w:tc>
          <w:tcPr>
            <w:tcW w:w="3042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vAlign w:val="center"/>
          </w:tcPr>
          <w:p w:rsidRPr="00926B1C" w:rsidR="00AE3015" w:rsidP="002369F2" w:rsidRDefault="00AE3015" w14:paraId="7B0340E9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26B1C">
              <w:rPr>
                <w:b/>
                <w:bCs/>
              </w:rPr>
              <w:t>Respondent Cost</w:t>
            </w:r>
          </w:p>
        </w:tc>
      </w:tr>
      <w:tr w:rsidRPr="00132699" w:rsidR="00AE3015" w:rsidTr="004B1D92" w14:paraId="2E307BAF" w14:textId="77777777">
        <w:trPr>
          <w:cantSplit/>
          <w:trHeight w:val="372"/>
        </w:trPr>
        <w:tc>
          <w:tcPr>
            <w:tcW w:w="2119" w:type="dxa"/>
            <w:tcBorders>
              <w:top w:val="single" w:color="auto" w:sz="6" w:space="0"/>
              <w:left w:val="single" w:color="auto" w:sz="6" w:space="0"/>
            </w:tcBorders>
          </w:tcPr>
          <w:p w:rsidRPr="00AE3015" w:rsidR="00AE3015" w:rsidP="002369F2" w:rsidRDefault="00AE3015" w14:paraId="547D743C" w14:textId="5E500993">
            <w:pPr>
              <w:spacing w:after="0" w:line="240" w:lineRule="auto"/>
            </w:pPr>
            <w:r w:rsidRPr="00AE3015">
              <w:t>Individual</w:t>
            </w:r>
            <w:r w:rsidR="00946EB8">
              <w:t>s</w:t>
            </w:r>
          </w:p>
        </w:tc>
        <w:tc>
          <w:tcPr>
            <w:tcW w:w="2751" w:type="dxa"/>
            <w:tcBorders>
              <w:top w:val="single" w:color="auto" w:sz="6" w:space="0"/>
              <w:left w:val="single" w:color="auto" w:sz="6" w:space="0"/>
            </w:tcBorders>
          </w:tcPr>
          <w:p w:rsidRPr="00AE3015" w:rsidR="00AE3015" w:rsidP="002369F2" w:rsidRDefault="00AE3015" w14:paraId="6BE10CA4" w14:textId="187414FB">
            <w:pPr>
              <w:spacing w:after="0" w:line="240" w:lineRule="auto"/>
              <w:jc w:val="center"/>
            </w:pPr>
          </w:p>
        </w:tc>
        <w:tc>
          <w:tcPr>
            <w:tcW w:w="2070" w:type="dxa"/>
            <w:tcBorders>
              <w:top w:val="single" w:color="auto" w:sz="6" w:space="0"/>
              <w:left w:val="single" w:color="auto" w:sz="6" w:space="0"/>
            </w:tcBorders>
          </w:tcPr>
          <w:p w:rsidRPr="00AE3015" w:rsidR="00AE3015" w:rsidP="002369F2" w:rsidRDefault="00AE3015" w14:paraId="33AEF088" w14:textId="503ABB29">
            <w:pPr>
              <w:spacing w:after="0" w:line="240" w:lineRule="auto"/>
              <w:jc w:val="center"/>
            </w:pPr>
          </w:p>
        </w:tc>
        <w:tc>
          <w:tcPr>
            <w:tcW w:w="3042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AE3015" w:rsidR="00AE3015" w:rsidP="002369F2" w:rsidRDefault="00AE3015" w14:paraId="594E5C1C" w14:textId="782AE5A3">
            <w:pPr>
              <w:spacing w:after="0" w:line="240" w:lineRule="auto"/>
              <w:jc w:val="center"/>
            </w:pPr>
          </w:p>
        </w:tc>
      </w:tr>
      <w:tr w:rsidRPr="00132699" w:rsidR="00AE3015" w:rsidTr="004B1D92" w14:paraId="6D0BC747" w14:textId="77777777">
        <w:trPr>
          <w:cantSplit/>
          <w:trHeight w:val="372"/>
        </w:trPr>
        <w:tc>
          <w:tcPr>
            <w:tcW w:w="2119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</w:tcPr>
          <w:p w:rsidRPr="00926B1C" w:rsidR="00AE3015" w:rsidP="002369F2" w:rsidRDefault="00AE3015" w14:paraId="28630555" w14:textId="077C3C87">
            <w:pPr>
              <w:spacing w:after="0" w:line="240" w:lineRule="auto"/>
              <w:rPr>
                <w:b/>
                <w:bCs/>
              </w:rPr>
            </w:pPr>
            <w:r w:rsidRPr="00926B1C">
              <w:rPr>
                <w:b/>
                <w:bCs/>
              </w:rPr>
              <w:t>Total</w:t>
            </w:r>
          </w:p>
        </w:tc>
        <w:tc>
          <w:tcPr>
            <w:tcW w:w="2751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</w:tcPr>
          <w:p w:rsidRPr="00AE3015" w:rsidR="00AE3015" w:rsidP="002369F2" w:rsidRDefault="00AE3015" w14:paraId="79D057E8" w14:textId="48E10A49">
            <w:pPr>
              <w:spacing w:after="0" w:line="240" w:lineRule="auto"/>
              <w:jc w:val="center"/>
            </w:pPr>
          </w:p>
        </w:tc>
        <w:tc>
          <w:tcPr>
            <w:tcW w:w="2070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</w:tcPr>
          <w:p w:rsidRPr="00AE3015" w:rsidR="00AE3015" w:rsidP="002369F2" w:rsidRDefault="00AE3015" w14:paraId="48C94ACE" w14:textId="77777777">
            <w:pPr>
              <w:spacing w:after="0" w:line="240" w:lineRule="auto"/>
            </w:pPr>
          </w:p>
        </w:tc>
        <w:tc>
          <w:tcPr>
            <w:tcW w:w="3042" w:type="dxa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</w:tcPr>
          <w:p w:rsidRPr="00AE3015" w:rsidR="00AE3015" w:rsidP="002369F2" w:rsidRDefault="00AE3015" w14:paraId="6D478D7C" w14:textId="669C5570">
            <w:pPr>
              <w:spacing w:after="0" w:line="240" w:lineRule="auto"/>
              <w:jc w:val="center"/>
            </w:pPr>
          </w:p>
        </w:tc>
      </w:tr>
    </w:tbl>
    <w:p w:rsidRPr="00926B1C" w:rsidR="00403366" w:rsidP="00403366" w:rsidRDefault="00403366" w14:paraId="433A0999" w14:textId="3582D3AD">
      <w:pPr>
        <w:rPr>
          <w:bCs/>
          <w:sz w:val="18"/>
          <w:szCs w:val="18"/>
          <w:lang w:eastAsia="zh-CN"/>
        </w:rPr>
      </w:pPr>
      <w:r w:rsidRPr="00926B1C">
        <w:rPr>
          <w:bCs/>
          <w:sz w:val="18"/>
          <w:szCs w:val="18"/>
          <w:lang w:eastAsia="zh-CN"/>
        </w:rPr>
        <w:t xml:space="preserve">*Source of the Hourly Wage Rate is provided by the Bureau of Labor Statistics, Occupation title “Medical Scientists” 19-1040 </w:t>
      </w:r>
      <w:r w:rsidRPr="00926B1C">
        <w:rPr>
          <w:sz w:val="18"/>
          <w:szCs w:val="18"/>
        </w:rPr>
        <w:t>(or substitute another occupation title that is more appropriate)</w:t>
      </w:r>
      <w:r w:rsidRPr="00926B1C">
        <w:rPr>
          <w:bCs/>
          <w:sz w:val="18"/>
          <w:szCs w:val="18"/>
          <w:lang w:eastAsia="zh-CN"/>
        </w:rPr>
        <w:t xml:space="preserve">, </w:t>
      </w:r>
      <w:hyperlink w:history="1" w:anchor="00-0000" r:id="rId7">
        <w:r w:rsidRPr="00926B1C" w:rsidR="00926B1C">
          <w:rPr>
            <w:rStyle w:val="Hyperlink"/>
            <w:bCs/>
            <w:sz w:val="18"/>
            <w:szCs w:val="18"/>
            <w:lang w:eastAsia="zh-CN"/>
          </w:rPr>
          <w:t>https://www.bls.gov/oes/2020/May/oes_nat.htm#00-0000</w:t>
        </w:r>
      </w:hyperlink>
      <w:r w:rsidRPr="00926B1C">
        <w:rPr>
          <w:bCs/>
          <w:sz w:val="18"/>
          <w:szCs w:val="18"/>
          <w:lang w:eastAsia="zh-CN"/>
        </w:rPr>
        <w:t>.</w:t>
      </w:r>
    </w:p>
    <w:p w:rsidR="00AF01AD" w:rsidP="008716F6" w:rsidRDefault="00AF01AD" w14:paraId="585A55CA" w14:textId="4A62D35E">
      <w:pPr>
        <w:spacing w:after="20"/>
      </w:pPr>
    </w:p>
    <w:p w:rsidRPr="00113647" w:rsidR="008716F6" w:rsidP="008716F6" w:rsidRDefault="00713CF8" w14:paraId="1C9A010C" w14:textId="77777777">
      <w:pPr>
        <w:spacing w:after="20"/>
        <w:rPr>
          <w:b/>
        </w:rPr>
      </w:pPr>
      <w:r w:rsidRPr="00113647">
        <w:rPr>
          <w:b/>
        </w:rPr>
        <w:lastRenderedPageBreak/>
        <w:t>A.13 Estimate of Other Total Annual Cost Burden to Respondents or Record Keepers</w:t>
      </w:r>
      <w:r w:rsidRPr="00113647">
        <w:rPr>
          <w:b/>
        </w:rPr>
        <w:tab/>
      </w:r>
    </w:p>
    <w:p w:rsidRPr="00C31C89" w:rsidR="00AF7284" w:rsidP="00AF7284" w:rsidRDefault="00AF7284" w14:paraId="4E96C87B" w14:textId="77777777">
      <w:p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re is no </w:t>
      </w:r>
      <w:r w:rsidRPr="00C31C89">
        <w:rPr>
          <w:rFonts w:ascii="Calibri" w:hAnsi="Calibri" w:cs="Calibri"/>
        </w:rPr>
        <w:t>capital</w:t>
      </w:r>
      <w:r>
        <w:rPr>
          <w:rFonts w:ascii="Calibri" w:hAnsi="Calibri" w:cs="Calibri"/>
        </w:rPr>
        <w:t>,</w:t>
      </w:r>
      <w:r w:rsidRPr="00C31C89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operating or </w:t>
      </w:r>
      <w:r w:rsidRPr="00C31C89">
        <w:rPr>
          <w:rFonts w:ascii="Calibri" w:hAnsi="Calibri" w:cs="Calibri"/>
        </w:rPr>
        <w:t xml:space="preserve">maintenance </w:t>
      </w:r>
      <w:r>
        <w:rPr>
          <w:rFonts w:ascii="Calibri" w:hAnsi="Calibri" w:cs="Calibri"/>
        </w:rPr>
        <w:t xml:space="preserve">costs to report. </w:t>
      </w:r>
    </w:p>
    <w:p w:rsidRPr="00113647" w:rsidR="00713CF8" w:rsidP="008716F6" w:rsidRDefault="00713CF8" w14:paraId="34AEAD4B" w14:textId="77777777">
      <w:pPr>
        <w:spacing w:after="20"/>
        <w:rPr>
          <w:b/>
        </w:rPr>
      </w:pPr>
      <w:r w:rsidRPr="00113647">
        <w:rPr>
          <w:b/>
        </w:rPr>
        <w:t>A.14 Annualized Cost to the Federal Government</w:t>
      </w:r>
    </w:p>
    <w:p w:rsidR="00713CF8" w:rsidP="008716F6" w:rsidRDefault="00AF7284" w14:paraId="6C45DBA8" w14:textId="1D5A7B88">
      <w:pPr>
        <w:spacing w:after="20"/>
      </w:pPr>
      <w:r>
        <w:t xml:space="preserve">The </w:t>
      </w:r>
      <w:r w:rsidRPr="002C4725" w:rsidR="002C4725">
        <w:t>estimate</w:t>
      </w:r>
      <w:r>
        <w:t xml:space="preserve">d </w:t>
      </w:r>
      <w:r w:rsidRPr="002C4725" w:rsidR="002C4725">
        <w:t>cost to the Federal government</w:t>
      </w:r>
      <w:r>
        <w:t xml:space="preserve"> is $X</w:t>
      </w:r>
      <w:r w:rsidRPr="002C4725" w:rsidR="002C4725">
        <w:t xml:space="preserve">.  </w:t>
      </w:r>
      <w:r w:rsidR="00740F9D">
        <w:t>This includes</w:t>
      </w:r>
      <w:r w:rsidR="002C4725">
        <w:t xml:space="preserve"> FTE and contract cost. </w:t>
      </w:r>
    </w:p>
    <w:p w:rsidR="00394CAF" w:rsidP="008716F6" w:rsidRDefault="00394CAF" w14:paraId="755E7AE9" w14:textId="449E42B1">
      <w:pPr>
        <w:spacing w:after="20"/>
      </w:pPr>
    </w:p>
    <w:p w:rsidRPr="00394CAF" w:rsidR="00394CAF" w:rsidP="00394CAF" w:rsidRDefault="00394CAF" w14:paraId="0671587F" w14:textId="7D9089C6">
      <w:pPr>
        <w:spacing w:after="20"/>
        <w:jc w:val="center"/>
        <w:rPr>
          <w:b/>
        </w:rPr>
      </w:pPr>
      <w:r>
        <w:rPr>
          <w:b/>
        </w:rPr>
        <w:t>A.14-1</w:t>
      </w:r>
      <w:r w:rsidRPr="001E6930">
        <w:rPr>
          <w:b/>
        </w:rPr>
        <w:t xml:space="preserve"> Annualized Cost to the </w:t>
      </w:r>
      <w:r>
        <w:rPr>
          <w:b/>
        </w:rPr>
        <w:t>Federal Government</w:t>
      </w:r>
    </w:p>
    <w:tbl>
      <w:tblPr>
        <w:tblW w:w="9982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0"/>
        <w:gridCol w:w="1350"/>
        <w:gridCol w:w="1530"/>
        <w:gridCol w:w="1350"/>
        <w:gridCol w:w="1350"/>
        <w:gridCol w:w="2162"/>
      </w:tblGrid>
      <w:tr w:rsidRPr="00BB7115" w:rsidR="00BB7115" w:rsidTr="004B1D92" w14:paraId="5098E45C" w14:textId="77777777">
        <w:trPr>
          <w:trHeight w:val="547"/>
        </w:trPr>
        <w:tc>
          <w:tcPr>
            <w:tcW w:w="224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46EB8" w:rsidR="00BB7115" w:rsidP="008B33D3" w:rsidRDefault="00BB7115" w14:paraId="1C25F74A" w14:textId="76C12B29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>Staff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Pr="00946EB8" w:rsidR="00BB7115" w:rsidP="008B33D3" w:rsidRDefault="00BB7115" w14:paraId="64CB0D41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>Grade/Step</w:t>
            </w:r>
          </w:p>
        </w:tc>
        <w:tc>
          <w:tcPr>
            <w:tcW w:w="15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46EB8" w:rsidR="00BB7115" w:rsidP="008B33D3" w:rsidRDefault="00BB7115" w14:paraId="5CC8752A" w14:textId="2C368C2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>Salary</w:t>
            </w:r>
            <w:r w:rsidRPr="00946EB8" w:rsidR="008B33D3">
              <w:rPr>
                <w:b/>
                <w:bCs/>
              </w:rPr>
              <w:t>**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46EB8" w:rsidR="00BB7115" w:rsidP="008B33D3" w:rsidRDefault="00BB7115" w14:paraId="1143C472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 xml:space="preserve">% </w:t>
            </w:r>
            <w:proofErr w:type="gramStart"/>
            <w:r w:rsidRPr="00946EB8">
              <w:rPr>
                <w:b/>
                <w:bCs/>
              </w:rPr>
              <w:t>of</w:t>
            </w:r>
            <w:proofErr w:type="gramEnd"/>
            <w:r w:rsidRPr="00946EB8">
              <w:rPr>
                <w:b/>
                <w:bCs/>
              </w:rPr>
              <w:t xml:space="preserve"> Effort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Pr="00946EB8" w:rsidR="00BB7115" w:rsidP="008B33D3" w:rsidRDefault="00BB7115" w14:paraId="6FD40A60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>Fringe (if applicable)</w:t>
            </w:r>
          </w:p>
        </w:tc>
        <w:tc>
          <w:tcPr>
            <w:tcW w:w="2162" w:type="dxa"/>
            <w:shd w:val="clear" w:color="auto" w:fill="auto"/>
            <w:vAlign w:val="center"/>
          </w:tcPr>
          <w:p w:rsidRPr="00946EB8" w:rsidR="00BB7115" w:rsidP="008B33D3" w:rsidRDefault="00AF01AD" w14:paraId="349EF139" w14:textId="77777777">
            <w:pPr>
              <w:spacing w:after="0" w:line="240" w:lineRule="auto"/>
              <w:jc w:val="center"/>
              <w:rPr>
                <w:b/>
                <w:bCs/>
              </w:rPr>
            </w:pPr>
            <w:r w:rsidRPr="00946EB8">
              <w:rPr>
                <w:b/>
                <w:bCs/>
              </w:rPr>
              <w:t xml:space="preserve">Total </w:t>
            </w:r>
            <w:r w:rsidRPr="00946EB8" w:rsidR="005E2D23">
              <w:rPr>
                <w:b/>
                <w:bCs/>
              </w:rPr>
              <w:t>C</w:t>
            </w:r>
            <w:r w:rsidRPr="00946EB8" w:rsidR="00BB7115">
              <w:rPr>
                <w:b/>
                <w:bCs/>
              </w:rPr>
              <w:t>ost to Gov’t</w:t>
            </w:r>
          </w:p>
        </w:tc>
      </w:tr>
      <w:tr w:rsidRPr="00BB7115" w:rsidR="00BB7115" w:rsidTr="004B1D92" w14:paraId="40450F2A" w14:textId="77777777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46EB8" w:rsidR="00BB7115" w:rsidP="00BB7115" w:rsidRDefault="00BB7115" w14:paraId="147D704C" w14:textId="77777777">
            <w:pPr>
              <w:spacing w:after="0" w:line="240" w:lineRule="auto"/>
              <w:rPr>
                <w:b/>
                <w:bCs/>
              </w:rPr>
            </w:pPr>
            <w:r w:rsidRPr="00946EB8">
              <w:rPr>
                <w:b/>
                <w:bCs/>
              </w:rPr>
              <w:t>Federal Oversight</w:t>
            </w:r>
          </w:p>
        </w:tc>
        <w:tc>
          <w:tcPr>
            <w:tcW w:w="1350" w:type="dxa"/>
          </w:tcPr>
          <w:p w:rsidRPr="00AE3015" w:rsidR="00BB7115" w:rsidP="00BB7115" w:rsidRDefault="00BB7115" w14:paraId="2B49C30A" w14:textId="77777777">
            <w:pPr>
              <w:spacing w:after="0" w:line="240" w:lineRule="auto"/>
              <w:jc w:val="right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BB7115" w:rsidRDefault="00BB7115" w14:paraId="47CC2FA6" w14:textId="77777777">
            <w:pPr>
              <w:spacing w:after="0" w:line="240" w:lineRule="auto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BB7115" w:rsidRDefault="00BB7115" w14:paraId="7F4CC50C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:rsidRPr="00AE3015" w:rsidR="00BB7115" w:rsidP="00BB7115" w:rsidRDefault="00BB7115" w14:paraId="3F306415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Pr="00AE3015" w:rsidR="00BB7115" w:rsidP="00BB7115" w:rsidRDefault="00BB7115" w14:paraId="3E7C43E2" w14:textId="77777777">
            <w:pPr>
              <w:spacing w:after="0" w:line="240" w:lineRule="auto"/>
            </w:pPr>
          </w:p>
        </w:tc>
      </w:tr>
      <w:tr w:rsidRPr="00BB7115" w:rsidR="00BB7115" w:rsidTr="004B1D92" w14:paraId="65321D25" w14:textId="77777777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98201C" w:rsidRDefault="0098201C" w14:paraId="3463A4D6" w14:textId="68B85694">
            <w:pPr>
              <w:tabs>
                <w:tab w:val="left" w:pos="244"/>
              </w:tabs>
              <w:spacing w:after="0" w:line="240" w:lineRule="auto"/>
            </w:pPr>
            <w:r w:rsidRPr="00AE3015">
              <w:t xml:space="preserve">    </w:t>
            </w:r>
            <w:r w:rsidR="00AF7284">
              <w:t>Title</w:t>
            </w:r>
          </w:p>
        </w:tc>
        <w:tc>
          <w:tcPr>
            <w:tcW w:w="1350" w:type="dxa"/>
          </w:tcPr>
          <w:p w:rsidRPr="00AE3015" w:rsidR="00BB7115" w:rsidP="0098201C" w:rsidRDefault="00BB7115" w14:paraId="6DB772C4" w14:textId="1DA5EA4D">
            <w:pPr>
              <w:spacing w:after="0" w:line="240" w:lineRule="auto"/>
              <w:jc w:val="center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98201C" w:rsidRDefault="00BB7115" w14:paraId="31BABEEB" w14:textId="77777777">
            <w:pPr>
              <w:spacing w:after="0" w:line="240" w:lineRule="auto"/>
              <w:jc w:val="center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BB7115" w:rsidP="0098201C" w:rsidRDefault="00BB7115" w14:paraId="643AFEA2" w14:textId="77777777">
            <w:pPr>
              <w:spacing w:after="0" w:line="240" w:lineRule="auto"/>
              <w:jc w:val="center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:rsidRPr="00AE3015" w:rsidR="00BB7115" w:rsidP="00BB7115" w:rsidRDefault="00BB7115" w14:paraId="46476EB5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Pr="00AE3015" w:rsidR="00BB7115" w:rsidP="00BB7115" w:rsidRDefault="00BB7115" w14:paraId="3D6EF823" w14:textId="77777777">
            <w:pPr>
              <w:spacing w:after="0" w:line="240" w:lineRule="auto"/>
            </w:pPr>
          </w:p>
        </w:tc>
      </w:tr>
      <w:tr w:rsidRPr="00BB7115" w:rsidR="0098201C" w:rsidTr="004B1D92" w14:paraId="40ABB5F3" w14:textId="77777777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46EB8" w:rsidR="0098201C" w:rsidP="0098201C" w:rsidRDefault="0098201C" w14:paraId="01A15768" w14:textId="77777777">
            <w:pPr>
              <w:spacing w:after="0" w:line="240" w:lineRule="auto"/>
              <w:rPr>
                <w:b/>
                <w:bCs/>
              </w:rPr>
            </w:pPr>
            <w:r w:rsidRPr="00946EB8">
              <w:rPr>
                <w:b/>
                <w:bCs/>
              </w:rPr>
              <w:t>Contractor Cost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Pr="00AE3015" w:rsidR="0098201C" w:rsidP="0098201C" w:rsidRDefault="0098201C" w14:paraId="25A2E070" w14:textId="77777777">
            <w:pPr>
              <w:spacing w:after="0" w:line="240" w:lineRule="auto"/>
            </w:pPr>
          </w:p>
        </w:tc>
        <w:tc>
          <w:tcPr>
            <w:tcW w:w="15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AE3015" w:rsidR="0098201C" w:rsidP="0098201C" w:rsidRDefault="0098201C" w14:paraId="7488F03E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447571C6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Pr="00AE3015" w:rsidR="0098201C" w:rsidP="0098201C" w:rsidRDefault="0098201C" w14:paraId="689A82BB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Pr="00AE3015" w:rsidR="0098201C" w:rsidP="0098201C" w:rsidRDefault="0098201C" w14:paraId="0A963CEB" w14:textId="77777777">
            <w:pPr>
              <w:spacing w:after="0" w:line="240" w:lineRule="auto"/>
            </w:pPr>
          </w:p>
        </w:tc>
      </w:tr>
      <w:tr w:rsidRPr="00BB7115" w:rsidR="0098201C" w:rsidTr="004B1D92" w14:paraId="7E53C2C3" w14:textId="77777777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33B26587" w14:textId="77777777">
            <w:pPr>
              <w:spacing w:after="0" w:line="240" w:lineRule="auto"/>
            </w:pPr>
            <w:r w:rsidRPr="00AE3015">
              <w:t>Travel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Pr="00AE3015" w:rsidR="0098201C" w:rsidP="0098201C" w:rsidRDefault="0098201C" w14:paraId="5DEDB64C" w14:textId="77777777">
            <w:pPr>
              <w:spacing w:after="0" w:line="240" w:lineRule="auto"/>
            </w:pPr>
          </w:p>
        </w:tc>
        <w:tc>
          <w:tcPr>
            <w:tcW w:w="153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03775BAD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1504BC10" w14:textId="77777777">
            <w:pPr>
              <w:spacing w:after="0" w:line="240" w:lineRule="auto"/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:rsidRPr="00AE3015" w:rsidR="0098201C" w:rsidP="0098201C" w:rsidRDefault="0098201C" w14:paraId="71AF7ED6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Pr="00AE3015" w:rsidR="0098201C" w:rsidP="0098201C" w:rsidRDefault="0098201C" w14:paraId="74A1CD74" w14:textId="77777777">
            <w:pPr>
              <w:spacing w:after="0" w:line="240" w:lineRule="auto"/>
            </w:pPr>
          </w:p>
        </w:tc>
      </w:tr>
      <w:tr w:rsidRPr="00BB7115" w:rsidR="0098201C" w:rsidTr="004B1D92" w14:paraId="263F059A" w14:textId="77777777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6E63BB22" w14:textId="77777777">
            <w:pPr>
              <w:spacing w:after="0" w:line="240" w:lineRule="auto"/>
            </w:pPr>
            <w:r w:rsidRPr="00AE3015">
              <w:t>Other Cost</w:t>
            </w:r>
          </w:p>
        </w:tc>
        <w:tc>
          <w:tcPr>
            <w:tcW w:w="1350" w:type="dxa"/>
            <w:tcBorders>
              <w:bottom w:val="single" w:color="auto" w:sz="6" w:space="0"/>
            </w:tcBorders>
            <w:shd w:val="clear" w:color="auto" w:fill="BFBFBF" w:themeFill="background1" w:themeFillShade="BF"/>
          </w:tcPr>
          <w:p w:rsidRPr="00AE3015" w:rsidR="0098201C" w:rsidP="0098201C" w:rsidRDefault="0098201C" w14:paraId="030EF0C8" w14:textId="77777777">
            <w:pPr>
              <w:spacing w:after="0" w:line="240" w:lineRule="auto"/>
            </w:pPr>
          </w:p>
        </w:tc>
        <w:tc>
          <w:tcPr>
            <w:tcW w:w="1530" w:type="dxa"/>
            <w:tcBorders>
              <w:bottom w:val="single" w:color="auto" w:sz="6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6F37CBA5" w14:textId="77777777">
            <w:pPr>
              <w:spacing w:after="0" w:line="240" w:lineRule="auto"/>
            </w:pPr>
          </w:p>
        </w:tc>
        <w:tc>
          <w:tcPr>
            <w:tcW w:w="1350" w:type="dxa"/>
            <w:tcBorders>
              <w:bottom w:val="single" w:color="auto" w:sz="6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E3015" w:rsidR="0098201C" w:rsidP="0098201C" w:rsidRDefault="0098201C" w14:paraId="4A8C727A" w14:textId="77777777">
            <w:pPr>
              <w:spacing w:after="0" w:line="240" w:lineRule="auto"/>
            </w:pPr>
          </w:p>
        </w:tc>
        <w:tc>
          <w:tcPr>
            <w:tcW w:w="1350" w:type="dxa"/>
            <w:tcBorders>
              <w:bottom w:val="single" w:color="auto" w:sz="6" w:space="0"/>
            </w:tcBorders>
            <w:shd w:val="clear" w:color="auto" w:fill="BFBFBF" w:themeFill="background1" w:themeFillShade="BF"/>
          </w:tcPr>
          <w:p w:rsidRPr="00AE3015" w:rsidR="0098201C" w:rsidP="0098201C" w:rsidRDefault="0098201C" w14:paraId="091094B4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Pr="00AE3015" w:rsidR="0098201C" w:rsidP="0098201C" w:rsidRDefault="0098201C" w14:paraId="5C2583D2" w14:textId="77777777">
            <w:pPr>
              <w:spacing w:after="0" w:line="240" w:lineRule="auto"/>
            </w:pPr>
          </w:p>
        </w:tc>
      </w:tr>
      <w:tr w:rsidRPr="00BB7115" w:rsidR="0098201C" w:rsidTr="004B1D92" w14:paraId="79E3FD37" w14:textId="77777777">
        <w:trPr>
          <w:trHeight w:val="300"/>
        </w:trPr>
        <w:tc>
          <w:tcPr>
            <w:tcW w:w="22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46EB8" w:rsidR="0098201C" w:rsidP="0098201C" w:rsidRDefault="00403366" w14:paraId="45AD555A" w14:textId="696999E8">
            <w:pPr>
              <w:spacing w:after="0" w:line="240" w:lineRule="auto"/>
              <w:rPr>
                <w:b/>
                <w:bCs/>
              </w:rPr>
            </w:pPr>
            <w:r w:rsidRPr="00946EB8">
              <w:rPr>
                <w:b/>
                <w:bCs/>
              </w:rPr>
              <w:t>Total</w:t>
            </w:r>
          </w:p>
        </w:tc>
        <w:tc>
          <w:tcPr>
            <w:tcW w:w="1350" w:type="dxa"/>
          </w:tcPr>
          <w:p w:rsidRPr="00AE3015" w:rsidR="0098201C" w:rsidP="0098201C" w:rsidRDefault="0098201C" w14:paraId="25B04672" w14:textId="77777777">
            <w:pPr>
              <w:spacing w:after="0" w:line="240" w:lineRule="auto"/>
            </w:pP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E3015" w:rsidR="0098201C" w:rsidP="0098201C" w:rsidRDefault="0098201C" w14:paraId="768B5AB4" w14:textId="77777777">
            <w:pPr>
              <w:spacing w:after="0" w:line="240" w:lineRule="auto"/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E3015" w:rsidR="0098201C" w:rsidP="0098201C" w:rsidRDefault="0098201C" w14:paraId="5B239CAE" w14:textId="77777777">
            <w:pPr>
              <w:spacing w:after="0" w:line="240" w:lineRule="auto"/>
            </w:pPr>
          </w:p>
        </w:tc>
        <w:tc>
          <w:tcPr>
            <w:tcW w:w="1350" w:type="dxa"/>
          </w:tcPr>
          <w:p w:rsidRPr="00AE3015" w:rsidR="0098201C" w:rsidP="0098201C" w:rsidRDefault="0098201C" w14:paraId="003EB1A1" w14:textId="77777777">
            <w:pPr>
              <w:spacing w:after="0" w:line="240" w:lineRule="auto"/>
            </w:pPr>
          </w:p>
        </w:tc>
        <w:tc>
          <w:tcPr>
            <w:tcW w:w="2162" w:type="dxa"/>
          </w:tcPr>
          <w:p w:rsidRPr="00AE3015" w:rsidR="0098201C" w:rsidP="0098201C" w:rsidRDefault="0098201C" w14:paraId="00312EFB" w14:textId="77777777">
            <w:pPr>
              <w:spacing w:after="0" w:line="240" w:lineRule="auto"/>
            </w:pPr>
          </w:p>
        </w:tc>
      </w:tr>
    </w:tbl>
    <w:p w:rsidRPr="00946EB8" w:rsidR="0098201C" w:rsidP="00AE3015" w:rsidRDefault="00403366" w14:paraId="10CEC54F" w14:textId="61D77125">
      <w:pPr>
        <w:rPr>
          <w:sz w:val="18"/>
          <w:szCs w:val="18"/>
        </w:rPr>
      </w:pPr>
      <w:r w:rsidRPr="00946EB8">
        <w:rPr>
          <w:bCs/>
          <w:sz w:val="18"/>
          <w:szCs w:val="18"/>
          <w:lang w:eastAsia="zh-CN"/>
        </w:rPr>
        <w:t>**The salary in the table above is cited from</w:t>
      </w:r>
      <w:r w:rsidRPr="00946EB8">
        <w:rPr>
          <w:sz w:val="18"/>
          <w:szCs w:val="18"/>
        </w:rPr>
        <w:t xml:space="preserve"> </w:t>
      </w:r>
      <w:hyperlink w:history="1" r:id="rId8">
        <w:r w:rsidRPr="00A91CA0" w:rsidR="00946EB8">
          <w:rPr>
            <w:rStyle w:val="Hyperlink"/>
            <w:rFonts w:ascii="Calibri" w:hAnsi="Calibri"/>
            <w:sz w:val="18"/>
            <w:szCs w:val="18"/>
          </w:rPr>
          <w:t>https://www.opm.gov/policy-data-oversight/pay-leave/salaries-wages/salary-tables/22Tables/html/DCB.aspx</w:t>
        </w:r>
      </w:hyperlink>
      <w:r w:rsidRPr="00946EB8">
        <w:rPr>
          <w:rFonts w:ascii="Calibri" w:hAnsi="Calibri"/>
          <w:color w:val="4F81BD" w:themeColor="accent1"/>
          <w:sz w:val="18"/>
          <w:szCs w:val="18"/>
          <w:u w:val="single"/>
        </w:rPr>
        <w:t xml:space="preserve"> </w:t>
      </w:r>
      <w:r w:rsidRPr="00946EB8">
        <w:rPr>
          <w:rFonts w:ascii="Calibri" w:hAnsi="Calibri"/>
          <w:sz w:val="18"/>
          <w:szCs w:val="18"/>
        </w:rPr>
        <w:t xml:space="preserve">  </w:t>
      </w:r>
    </w:p>
    <w:p w:rsidRPr="00113647" w:rsidR="00713CF8" w:rsidP="008716F6" w:rsidRDefault="00713CF8" w14:paraId="32946DA5" w14:textId="77777777">
      <w:pPr>
        <w:spacing w:after="20"/>
        <w:rPr>
          <w:b/>
        </w:rPr>
      </w:pPr>
      <w:r w:rsidRPr="00113647">
        <w:rPr>
          <w:b/>
        </w:rPr>
        <w:t>A.15 Explanation for Program Changes or Adjustments</w:t>
      </w:r>
    </w:p>
    <w:p w:rsidRPr="00113647" w:rsidR="00713CF8" w:rsidP="008716F6" w:rsidRDefault="00D368B1" w14:paraId="033F213F" w14:textId="1F9B4950">
      <w:pPr>
        <w:spacing w:after="20"/>
      </w:pPr>
      <w:r>
        <w:t>This is a mini Supporting Statement</w:t>
      </w:r>
      <w:r w:rsidR="00825B6A">
        <w:t xml:space="preserve"> for a generic information collection</w:t>
      </w:r>
      <w:r>
        <w:t>.</w:t>
      </w:r>
      <w:r w:rsidR="005858BF">
        <w:t xml:space="preserve">  </w:t>
      </w:r>
    </w:p>
    <w:p w:rsidRPr="00113647" w:rsidR="00713CF8" w:rsidP="008716F6" w:rsidRDefault="00713CF8" w14:paraId="27EB1A3F" w14:textId="77777777">
      <w:pPr>
        <w:spacing w:after="20"/>
      </w:pPr>
    </w:p>
    <w:p w:rsidRPr="00113647" w:rsidR="00713CF8" w:rsidP="008716F6" w:rsidRDefault="00713CF8" w14:paraId="015AAAC0" w14:textId="1FA6E8F4">
      <w:pPr>
        <w:spacing w:after="20"/>
        <w:rPr>
          <w:b/>
        </w:rPr>
      </w:pPr>
      <w:r w:rsidRPr="00113647">
        <w:rPr>
          <w:b/>
        </w:rPr>
        <w:t>A.16 Plans for Tabulation and Publication and Project Time Schedule</w:t>
      </w:r>
    </w:p>
    <w:p w:rsidR="002C4725" w:rsidP="008716F6" w:rsidRDefault="00825B6A" w14:paraId="759D3F73" w14:textId="7C830BE3">
      <w:pPr>
        <w:spacing w:after="20"/>
      </w:pPr>
      <w:r>
        <w:t>There are no plans for tabulation or publication.  The opening and closing times for the application is…X.</w:t>
      </w:r>
    </w:p>
    <w:p w:rsidRPr="00113647" w:rsidR="002C4725" w:rsidP="008716F6" w:rsidRDefault="002C4725" w14:paraId="2C981281" w14:textId="77777777">
      <w:pPr>
        <w:spacing w:after="20"/>
      </w:pPr>
    </w:p>
    <w:p w:rsidRPr="00113647" w:rsidR="00713CF8" w:rsidP="008716F6" w:rsidRDefault="00713CF8" w14:paraId="610ABA80" w14:textId="77777777">
      <w:pPr>
        <w:spacing w:after="20"/>
        <w:rPr>
          <w:b/>
        </w:rPr>
      </w:pPr>
      <w:r w:rsidRPr="00113647">
        <w:rPr>
          <w:b/>
        </w:rPr>
        <w:t>A.17 Reason(s) Display of OMB Expiration Date is Inappropriate</w:t>
      </w:r>
    </w:p>
    <w:p w:rsidRPr="00113647" w:rsidR="00713CF8" w:rsidP="008716F6" w:rsidRDefault="00713CF8" w14:paraId="73A19FF5" w14:textId="2CC169B3">
      <w:pPr>
        <w:spacing w:after="20"/>
      </w:pPr>
      <w:r w:rsidRPr="00113647">
        <w:t>We are not requesting an exemption to the display of the OMB Expiration date.</w:t>
      </w:r>
      <w:r w:rsidR="002C4725">
        <w:t xml:space="preserve"> </w:t>
      </w:r>
    </w:p>
    <w:p w:rsidRPr="00113647" w:rsidR="00713CF8" w:rsidP="008716F6" w:rsidRDefault="00713CF8" w14:paraId="1A826395" w14:textId="77777777">
      <w:pPr>
        <w:spacing w:after="20"/>
      </w:pPr>
    </w:p>
    <w:p w:rsidRPr="00113647" w:rsidR="00713CF8" w:rsidP="00713CF8" w:rsidRDefault="00713CF8" w14:paraId="1732FC0F" w14:textId="77777777">
      <w:pPr>
        <w:spacing w:after="20"/>
        <w:rPr>
          <w:b/>
        </w:rPr>
      </w:pPr>
      <w:r w:rsidRPr="00113647">
        <w:rPr>
          <w:b/>
        </w:rPr>
        <w:t>A.18 Exceptions to Certification for Paperwork Reduction Act Submissions</w:t>
      </w:r>
    </w:p>
    <w:p w:rsidR="00990709" w:rsidP="00713CF8" w:rsidRDefault="0087173D" w14:paraId="19FC9661" w14:textId="2AEC6BAA">
      <w:pPr>
        <w:spacing w:after="20"/>
        <w:rPr>
          <w:sz w:val="24"/>
          <w:szCs w:val="24"/>
        </w:rPr>
      </w:pPr>
      <w:r w:rsidRPr="00113647">
        <w:t xml:space="preserve">This </w:t>
      </w:r>
      <w:r w:rsidR="00825B6A">
        <w:t>request</w:t>
      </w:r>
      <w:r w:rsidRPr="00113647">
        <w:t xml:space="preserve"> will comply with the requirements in 5 CFR 1320.9.</w:t>
      </w:r>
      <w:r w:rsidR="00990709">
        <w:t xml:space="preserve"> </w:t>
      </w:r>
    </w:p>
    <w:p w:rsidR="003237CA" w:rsidP="00713CF8" w:rsidRDefault="003237CA" w14:paraId="0A21D34B" w14:textId="77777777">
      <w:pPr>
        <w:spacing w:after="20"/>
        <w:rPr>
          <w:sz w:val="24"/>
          <w:szCs w:val="24"/>
        </w:rPr>
      </w:pPr>
    </w:p>
    <w:p w:rsidR="002D5C92" w:rsidP="003237CA" w:rsidRDefault="002D5C92" w14:paraId="4EB3A5BC" w14:textId="77777777">
      <w:pPr>
        <w:spacing w:after="20"/>
        <w:rPr>
          <w:sz w:val="24"/>
          <w:szCs w:val="24"/>
        </w:rPr>
      </w:pPr>
    </w:p>
    <w:p w:rsidRPr="009D3A6D" w:rsidR="003237CA" w:rsidP="00C10297" w:rsidRDefault="002D5C92" w14:paraId="5CE9EDB2" w14:textId="77777777">
      <w:pPr>
        <w:spacing w:after="2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</w:t>
      </w:r>
    </w:p>
    <w:sectPr w:rsidRPr="009D3A6D" w:rsidR="003237CA" w:rsidSect="003F0D8B">
      <w:footerReference w:type="even" r:id="rId9"/>
      <w:footerReference w:type="default" r:id="rId10"/>
      <w:pgSz w:w="12240" w:h="15840"/>
      <w:pgMar w:top="1080" w:right="1080" w:bottom="1080" w:left="1080" w:header="720" w:footer="72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F072A" w14:textId="77777777" w:rsidR="005B14B1" w:rsidRDefault="005B14B1" w:rsidP="005676C6">
      <w:pPr>
        <w:spacing w:after="0" w:line="240" w:lineRule="auto"/>
      </w:pPr>
      <w:r>
        <w:separator/>
      </w:r>
    </w:p>
  </w:endnote>
  <w:endnote w:type="continuationSeparator" w:id="0">
    <w:p w14:paraId="3E6F47BD" w14:textId="77777777" w:rsidR="005B14B1" w:rsidRDefault="005B14B1" w:rsidP="00567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76587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1575DB" w14:textId="4567F0A7" w:rsidR="003F0D8B" w:rsidRDefault="003F0D8B" w:rsidP="003F0D8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42647A" w14:textId="77777777" w:rsidR="003F0D8B" w:rsidRDefault="003F0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729759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904B0A" w14:textId="729BAF41" w:rsidR="003F0D8B" w:rsidRDefault="003F0D8B" w:rsidP="003F0D8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i</w:t>
        </w:r>
        <w:r>
          <w:rPr>
            <w:rStyle w:val="PageNumber"/>
          </w:rPr>
          <w:fldChar w:fldCharType="end"/>
        </w:r>
      </w:p>
    </w:sdtContent>
  </w:sdt>
  <w:p w14:paraId="02F18EC2" w14:textId="77777777" w:rsidR="00273E4C" w:rsidRDefault="00273E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1CD63" w14:textId="77777777" w:rsidR="005B14B1" w:rsidRDefault="005B14B1" w:rsidP="005676C6">
      <w:pPr>
        <w:spacing w:after="0" w:line="240" w:lineRule="auto"/>
      </w:pPr>
      <w:r>
        <w:separator/>
      </w:r>
    </w:p>
  </w:footnote>
  <w:footnote w:type="continuationSeparator" w:id="0">
    <w:p w14:paraId="4B574729" w14:textId="77777777" w:rsidR="005B14B1" w:rsidRDefault="005B14B1" w:rsidP="005676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32AE9"/>
    <w:multiLevelType w:val="multilevel"/>
    <w:tmpl w:val="AED0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B40B79"/>
    <w:multiLevelType w:val="hybridMultilevel"/>
    <w:tmpl w:val="0B3EA21C"/>
    <w:lvl w:ilvl="0" w:tplc="A4303274">
      <w:start w:val="1"/>
      <w:numFmt w:val="bullet"/>
      <w:lvlText w:val=""/>
      <w:lvlJc w:val="left"/>
      <w:pPr>
        <w:ind w:left="171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4B4E3EBA"/>
    <w:multiLevelType w:val="hybridMultilevel"/>
    <w:tmpl w:val="26E44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2801C8"/>
    <w:multiLevelType w:val="hybridMultilevel"/>
    <w:tmpl w:val="BFA6E8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5B43AB"/>
    <w:multiLevelType w:val="hybridMultilevel"/>
    <w:tmpl w:val="D8CEFCE2"/>
    <w:lvl w:ilvl="0" w:tplc="487C316E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D5AF8"/>
    <w:multiLevelType w:val="hybridMultilevel"/>
    <w:tmpl w:val="45F89F00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UwsjQ0NDI3Nzc2MDRS0lEKTi0uzszPAykwrAUA1Ng3FSwAAAA="/>
  </w:docVars>
  <w:rsids>
    <w:rsidRoot w:val="008716F6"/>
    <w:rsid w:val="00003BE1"/>
    <w:rsid w:val="00057A71"/>
    <w:rsid w:val="00057C98"/>
    <w:rsid w:val="00063927"/>
    <w:rsid w:val="00063DC1"/>
    <w:rsid w:val="000A796F"/>
    <w:rsid w:val="000B4C09"/>
    <w:rsid w:val="000D35DA"/>
    <w:rsid w:val="000F6E1A"/>
    <w:rsid w:val="001048B6"/>
    <w:rsid w:val="00113647"/>
    <w:rsid w:val="00113D5F"/>
    <w:rsid w:val="001243F6"/>
    <w:rsid w:val="001435DE"/>
    <w:rsid w:val="00153169"/>
    <w:rsid w:val="0016069E"/>
    <w:rsid w:val="00185105"/>
    <w:rsid w:val="001C1DC2"/>
    <w:rsid w:val="001D2741"/>
    <w:rsid w:val="001E17D1"/>
    <w:rsid w:val="001E3759"/>
    <w:rsid w:val="001E6930"/>
    <w:rsid w:val="002065DB"/>
    <w:rsid w:val="0021543C"/>
    <w:rsid w:val="00236DA8"/>
    <w:rsid w:val="00237838"/>
    <w:rsid w:val="002727A9"/>
    <w:rsid w:val="00273125"/>
    <w:rsid w:val="00273E4C"/>
    <w:rsid w:val="0029112F"/>
    <w:rsid w:val="002B193F"/>
    <w:rsid w:val="002B253F"/>
    <w:rsid w:val="002C1D97"/>
    <w:rsid w:val="002C4725"/>
    <w:rsid w:val="002D5C92"/>
    <w:rsid w:val="002F1CF7"/>
    <w:rsid w:val="002F3354"/>
    <w:rsid w:val="003237CA"/>
    <w:rsid w:val="00330E82"/>
    <w:rsid w:val="00351EB3"/>
    <w:rsid w:val="00382B75"/>
    <w:rsid w:val="00394CAF"/>
    <w:rsid w:val="00395820"/>
    <w:rsid w:val="003A0291"/>
    <w:rsid w:val="003A14DC"/>
    <w:rsid w:val="003D32E2"/>
    <w:rsid w:val="003D43B1"/>
    <w:rsid w:val="003F0D8B"/>
    <w:rsid w:val="0040282E"/>
    <w:rsid w:val="00403366"/>
    <w:rsid w:val="00413459"/>
    <w:rsid w:val="00420CB8"/>
    <w:rsid w:val="004409C0"/>
    <w:rsid w:val="00446BA0"/>
    <w:rsid w:val="0046633D"/>
    <w:rsid w:val="004705EF"/>
    <w:rsid w:val="00477A8E"/>
    <w:rsid w:val="004B1D92"/>
    <w:rsid w:val="004B3C21"/>
    <w:rsid w:val="004D2AD6"/>
    <w:rsid w:val="004F231B"/>
    <w:rsid w:val="00506DA7"/>
    <w:rsid w:val="00534B5A"/>
    <w:rsid w:val="00551B2D"/>
    <w:rsid w:val="005676C6"/>
    <w:rsid w:val="00573BAB"/>
    <w:rsid w:val="005765A7"/>
    <w:rsid w:val="00580B47"/>
    <w:rsid w:val="005858BF"/>
    <w:rsid w:val="005868BD"/>
    <w:rsid w:val="00586D7F"/>
    <w:rsid w:val="00595D1E"/>
    <w:rsid w:val="005B14B1"/>
    <w:rsid w:val="005B5E5B"/>
    <w:rsid w:val="005E2D23"/>
    <w:rsid w:val="00622737"/>
    <w:rsid w:val="00626A3E"/>
    <w:rsid w:val="006854FC"/>
    <w:rsid w:val="00687733"/>
    <w:rsid w:val="0069025C"/>
    <w:rsid w:val="00693A83"/>
    <w:rsid w:val="00695204"/>
    <w:rsid w:val="006B2ACE"/>
    <w:rsid w:val="006F3226"/>
    <w:rsid w:val="00713CF8"/>
    <w:rsid w:val="00740F9D"/>
    <w:rsid w:val="00762CFB"/>
    <w:rsid w:val="007741D9"/>
    <w:rsid w:val="0079784E"/>
    <w:rsid w:val="007B3C94"/>
    <w:rsid w:val="007B6FBB"/>
    <w:rsid w:val="007D19AD"/>
    <w:rsid w:val="007D64C3"/>
    <w:rsid w:val="007D66AD"/>
    <w:rsid w:val="007F5A32"/>
    <w:rsid w:val="00816C32"/>
    <w:rsid w:val="00825B6A"/>
    <w:rsid w:val="008529CC"/>
    <w:rsid w:val="008716F6"/>
    <w:rsid w:val="0087173D"/>
    <w:rsid w:val="00875AC8"/>
    <w:rsid w:val="00897D34"/>
    <w:rsid w:val="008B33D3"/>
    <w:rsid w:val="008D12B2"/>
    <w:rsid w:val="008D6113"/>
    <w:rsid w:val="009031BA"/>
    <w:rsid w:val="00907E64"/>
    <w:rsid w:val="00926B1C"/>
    <w:rsid w:val="00942DB8"/>
    <w:rsid w:val="00944ABD"/>
    <w:rsid w:val="00945B45"/>
    <w:rsid w:val="00946EB8"/>
    <w:rsid w:val="00953B2E"/>
    <w:rsid w:val="00954F1A"/>
    <w:rsid w:val="00974140"/>
    <w:rsid w:val="0098201C"/>
    <w:rsid w:val="00990709"/>
    <w:rsid w:val="009C0491"/>
    <w:rsid w:val="009C51CA"/>
    <w:rsid w:val="009D3A5D"/>
    <w:rsid w:val="009D3A6D"/>
    <w:rsid w:val="009F4546"/>
    <w:rsid w:val="00A24DA1"/>
    <w:rsid w:val="00A61F11"/>
    <w:rsid w:val="00A622DA"/>
    <w:rsid w:val="00A74631"/>
    <w:rsid w:val="00AA355D"/>
    <w:rsid w:val="00AB60E0"/>
    <w:rsid w:val="00AC113B"/>
    <w:rsid w:val="00AD7BAB"/>
    <w:rsid w:val="00AE15F8"/>
    <w:rsid w:val="00AE18A4"/>
    <w:rsid w:val="00AE3015"/>
    <w:rsid w:val="00AF01AD"/>
    <w:rsid w:val="00AF7284"/>
    <w:rsid w:val="00B20A96"/>
    <w:rsid w:val="00B20D87"/>
    <w:rsid w:val="00B27DDD"/>
    <w:rsid w:val="00B34EF2"/>
    <w:rsid w:val="00B575BB"/>
    <w:rsid w:val="00B732AC"/>
    <w:rsid w:val="00B82027"/>
    <w:rsid w:val="00B93F27"/>
    <w:rsid w:val="00B97CC8"/>
    <w:rsid w:val="00BB14C2"/>
    <w:rsid w:val="00BB41D9"/>
    <w:rsid w:val="00BB7115"/>
    <w:rsid w:val="00BE135A"/>
    <w:rsid w:val="00BE197D"/>
    <w:rsid w:val="00BE383C"/>
    <w:rsid w:val="00C0501F"/>
    <w:rsid w:val="00C10297"/>
    <w:rsid w:val="00C465FF"/>
    <w:rsid w:val="00CA1CBB"/>
    <w:rsid w:val="00CB4C39"/>
    <w:rsid w:val="00CC32B1"/>
    <w:rsid w:val="00CF1726"/>
    <w:rsid w:val="00D01272"/>
    <w:rsid w:val="00D368B1"/>
    <w:rsid w:val="00D45A58"/>
    <w:rsid w:val="00D605CF"/>
    <w:rsid w:val="00D6099F"/>
    <w:rsid w:val="00D62559"/>
    <w:rsid w:val="00D72137"/>
    <w:rsid w:val="00DB27F3"/>
    <w:rsid w:val="00DC712A"/>
    <w:rsid w:val="00DF0717"/>
    <w:rsid w:val="00DF6124"/>
    <w:rsid w:val="00E048AA"/>
    <w:rsid w:val="00E13104"/>
    <w:rsid w:val="00E225CE"/>
    <w:rsid w:val="00E33992"/>
    <w:rsid w:val="00E46078"/>
    <w:rsid w:val="00E712FF"/>
    <w:rsid w:val="00E85DA0"/>
    <w:rsid w:val="00EB437A"/>
    <w:rsid w:val="00EB77CC"/>
    <w:rsid w:val="00EC499E"/>
    <w:rsid w:val="00ED1560"/>
    <w:rsid w:val="00ED4628"/>
    <w:rsid w:val="00EF59C2"/>
    <w:rsid w:val="00F16369"/>
    <w:rsid w:val="00F33DA3"/>
    <w:rsid w:val="00F4290D"/>
    <w:rsid w:val="00F45BD9"/>
    <w:rsid w:val="00F5188E"/>
    <w:rsid w:val="00FB481F"/>
    <w:rsid w:val="00FC3BAD"/>
    <w:rsid w:val="00FD4864"/>
    <w:rsid w:val="00FF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C5DF5E7"/>
  <w15:docId w15:val="{EB85C404-E2A0-45E7-91BB-74D27A0C9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7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13CF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73BAB"/>
    <w:rPr>
      <w:rFonts w:ascii="Lucida Sans" w:hAnsi="Lucida Sans" w:hint="default"/>
      <w:b/>
      <w:bCs/>
    </w:rPr>
  </w:style>
  <w:style w:type="character" w:styleId="Hyperlink">
    <w:name w:val="Hyperlink"/>
    <w:basedOn w:val="DefaultParagraphFont"/>
    <w:unhideWhenUsed/>
    <w:rsid w:val="00595D1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676C6"/>
  </w:style>
  <w:style w:type="paragraph" w:styleId="Footer">
    <w:name w:val="footer"/>
    <w:basedOn w:val="Normal"/>
    <w:link w:val="FooterChar"/>
    <w:uiPriority w:val="99"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C6"/>
  </w:style>
  <w:style w:type="paragraph" w:styleId="BalloonText">
    <w:name w:val="Balloon Text"/>
    <w:basedOn w:val="Normal"/>
    <w:link w:val="BalloonTextChar"/>
    <w:uiPriority w:val="99"/>
    <w:semiHidden/>
    <w:unhideWhenUsed/>
    <w:rsid w:val="00A62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2D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DC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95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2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2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204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3F0D8B"/>
  </w:style>
  <w:style w:type="paragraph" w:customStyle="1" w:styleId="P1-StandPara">
    <w:name w:val="P1-Stand Para"/>
    <w:rsid w:val="00E85DA0"/>
    <w:pPr>
      <w:spacing w:after="0" w:line="480" w:lineRule="auto"/>
      <w:ind w:firstLine="720"/>
    </w:pPr>
    <w:rPr>
      <w:rFonts w:ascii="Times New Roman" w:eastAsia="Times New Roman" w:hAnsi="Times New Roman" w:cs="Times New Roman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B1D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8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0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56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m.gov/policy-data-oversight/pay-leave/salaries-wages/salary-tables/22Tables/html/DCB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ls.gov/oes/2020/May/oes_nat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82</Words>
  <Characters>560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Institutes of Health</Company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Ward</dc:creator>
  <cp:lastModifiedBy>Abdelmouti, Tawanda (NIH/OD) [E]</cp:lastModifiedBy>
  <cp:revision>2</cp:revision>
  <cp:lastPrinted>2016-04-13T13:52:00Z</cp:lastPrinted>
  <dcterms:created xsi:type="dcterms:W3CDTF">2022-03-08T17:21:00Z</dcterms:created>
  <dcterms:modified xsi:type="dcterms:W3CDTF">2022-03-08T17:21:00Z</dcterms:modified>
</cp:coreProperties>
</file>